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982" w:type="dxa"/>
        <w:tblLook w:val="04A0" w:firstRow="1" w:lastRow="0" w:firstColumn="1" w:lastColumn="0" w:noHBand="0" w:noVBand="1"/>
      </w:tblPr>
      <w:tblGrid>
        <w:gridCol w:w="1683"/>
        <w:gridCol w:w="5337"/>
        <w:gridCol w:w="892"/>
        <w:gridCol w:w="1061"/>
        <w:gridCol w:w="2009"/>
      </w:tblGrid>
      <w:tr w:rsidR="00656FFC" w14:paraId="6F409AF1" w14:textId="77777777" w:rsidTr="007D09EB">
        <w:trPr>
          <w:trHeight w:val="397"/>
        </w:trPr>
        <w:tc>
          <w:tcPr>
            <w:tcW w:w="1683" w:type="dxa"/>
          </w:tcPr>
          <w:p w14:paraId="70E67EE7" w14:textId="77777777" w:rsidR="00656FFC" w:rsidRDefault="00656FFC"/>
        </w:tc>
        <w:tc>
          <w:tcPr>
            <w:tcW w:w="5337" w:type="dxa"/>
          </w:tcPr>
          <w:p w14:paraId="559F4FBD" w14:textId="77777777" w:rsidR="00656FFC" w:rsidRDefault="00656FFC"/>
        </w:tc>
        <w:tc>
          <w:tcPr>
            <w:tcW w:w="892" w:type="dxa"/>
          </w:tcPr>
          <w:p w14:paraId="5BC2EE2F" w14:textId="5816C8CF" w:rsidR="00656FFC" w:rsidRDefault="00656FFC">
            <w:r>
              <w:t>No of Pages</w:t>
            </w:r>
          </w:p>
        </w:tc>
        <w:tc>
          <w:tcPr>
            <w:tcW w:w="1061" w:type="dxa"/>
          </w:tcPr>
          <w:p w14:paraId="1AD6CAFE" w14:textId="77777777" w:rsidR="00656FFC" w:rsidRDefault="00012820">
            <w:r>
              <w:t>Word</w:t>
            </w:r>
          </w:p>
          <w:p w14:paraId="6A43DF34" w14:textId="6541A71A" w:rsidR="00475C25" w:rsidRDefault="00475C25">
            <w:r>
              <w:t>Count</w:t>
            </w:r>
          </w:p>
        </w:tc>
        <w:tc>
          <w:tcPr>
            <w:tcW w:w="2009" w:type="dxa"/>
          </w:tcPr>
          <w:p w14:paraId="603869D3" w14:textId="6BC11B5E" w:rsidR="00656FFC" w:rsidRDefault="00656FFC">
            <w:r>
              <w:t xml:space="preserve">To Be done                                                                                               </w:t>
            </w:r>
          </w:p>
        </w:tc>
      </w:tr>
      <w:tr w:rsidR="00091E01" w14:paraId="45D6FB37" w14:textId="77777777" w:rsidTr="007D09EB">
        <w:trPr>
          <w:trHeight w:val="397"/>
        </w:trPr>
        <w:tc>
          <w:tcPr>
            <w:tcW w:w="1683" w:type="dxa"/>
          </w:tcPr>
          <w:p w14:paraId="14396048" w14:textId="77777777" w:rsidR="00091E01" w:rsidRDefault="00091E01"/>
        </w:tc>
        <w:tc>
          <w:tcPr>
            <w:tcW w:w="5337" w:type="dxa"/>
          </w:tcPr>
          <w:p w14:paraId="782F6605" w14:textId="120FB18E" w:rsidR="00091E01" w:rsidRDefault="00091E01">
            <w:r>
              <w:t>Why I Wrote This e-book</w:t>
            </w:r>
          </w:p>
        </w:tc>
        <w:tc>
          <w:tcPr>
            <w:tcW w:w="892" w:type="dxa"/>
          </w:tcPr>
          <w:p w14:paraId="4D69D30A" w14:textId="77777777" w:rsidR="00091E01" w:rsidRDefault="00091E01"/>
        </w:tc>
        <w:tc>
          <w:tcPr>
            <w:tcW w:w="1061" w:type="dxa"/>
          </w:tcPr>
          <w:p w14:paraId="6FD1FEF8" w14:textId="77777777" w:rsidR="00091E01" w:rsidRDefault="00091E01"/>
        </w:tc>
        <w:tc>
          <w:tcPr>
            <w:tcW w:w="2009" w:type="dxa"/>
          </w:tcPr>
          <w:p w14:paraId="662F7637" w14:textId="77777777" w:rsidR="00091E01" w:rsidRDefault="00091E01"/>
        </w:tc>
      </w:tr>
      <w:tr w:rsidR="00656FFC" w14:paraId="3BE567D6" w14:textId="77777777" w:rsidTr="007D09EB">
        <w:trPr>
          <w:trHeight w:val="397"/>
        </w:trPr>
        <w:tc>
          <w:tcPr>
            <w:tcW w:w="1683" w:type="dxa"/>
          </w:tcPr>
          <w:p w14:paraId="1C8500D8" w14:textId="35075808" w:rsidR="00656FFC" w:rsidRPr="00162929" w:rsidRDefault="00656FFC">
            <w:pPr>
              <w:rPr>
                <w:b/>
                <w:sz w:val="32"/>
                <w:szCs w:val="32"/>
              </w:rPr>
            </w:pPr>
            <w:proofErr w:type="spellStart"/>
            <w:r w:rsidRPr="00162929">
              <w:rPr>
                <w:b/>
                <w:sz w:val="32"/>
                <w:szCs w:val="32"/>
              </w:rPr>
              <w:t>Chapt</w:t>
            </w:r>
            <w:proofErr w:type="spellEnd"/>
            <w:r w:rsidRPr="00162929">
              <w:rPr>
                <w:b/>
                <w:sz w:val="32"/>
                <w:szCs w:val="32"/>
              </w:rPr>
              <w:t xml:space="preserve"> 1</w:t>
            </w:r>
          </w:p>
        </w:tc>
        <w:tc>
          <w:tcPr>
            <w:tcW w:w="5337" w:type="dxa"/>
          </w:tcPr>
          <w:p w14:paraId="357E2A86" w14:textId="782D78DE" w:rsidR="00656FFC" w:rsidRPr="00162929" w:rsidRDefault="00656FFC">
            <w:pPr>
              <w:rPr>
                <w:b/>
                <w:sz w:val="32"/>
                <w:szCs w:val="32"/>
              </w:rPr>
            </w:pPr>
            <w:r w:rsidRPr="00162929">
              <w:rPr>
                <w:b/>
                <w:sz w:val="32"/>
                <w:szCs w:val="32"/>
              </w:rPr>
              <w:t>Our Relationship to the Universe</w:t>
            </w:r>
          </w:p>
        </w:tc>
        <w:tc>
          <w:tcPr>
            <w:tcW w:w="892" w:type="dxa"/>
          </w:tcPr>
          <w:p w14:paraId="4432182B" w14:textId="77777777" w:rsidR="00656FFC" w:rsidRDefault="00656FFC"/>
        </w:tc>
        <w:tc>
          <w:tcPr>
            <w:tcW w:w="1061" w:type="dxa"/>
          </w:tcPr>
          <w:p w14:paraId="7312075F" w14:textId="77777777" w:rsidR="00656FFC" w:rsidRDefault="00656FFC"/>
        </w:tc>
        <w:tc>
          <w:tcPr>
            <w:tcW w:w="2009" w:type="dxa"/>
          </w:tcPr>
          <w:p w14:paraId="50D5FA05" w14:textId="48D6CA0C" w:rsidR="00656FFC" w:rsidRDefault="00656FFC"/>
        </w:tc>
      </w:tr>
      <w:tr w:rsidR="00656FFC" w14:paraId="102D7F18" w14:textId="77777777" w:rsidTr="007D09EB">
        <w:trPr>
          <w:trHeight w:val="188"/>
        </w:trPr>
        <w:tc>
          <w:tcPr>
            <w:tcW w:w="1683" w:type="dxa"/>
          </w:tcPr>
          <w:p w14:paraId="6ACD444C" w14:textId="77777777" w:rsidR="00656FFC" w:rsidRDefault="00656FFC"/>
        </w:tc>
        <w:tc>
          <w:tcPr>
            <w:tcW w:w="5337" w:type="dxa"/>
          </w:tcPr>
          <w:p w14:paraId="5FC2035B" w14:textId="085492A9" w:rsidR="00656FFC" w:rsidRDefault="00656FFC">
            <w:r>
              <w:t>What is the Mystic Law?</w:t>
            </w:r>
          </w:p>
        </w:tc>
        <w:tc>
          <w:tcPr>
            <w:tcW w:w="892" w:type="dxa"/>
          </w:tcPr>
          <w:p w14:paraId="31079BB1" w14:textId="5A53B242" w:rsidR="00656FFC" w:rsidRDefault="00656FFC">
            <w:r>
              <w:t xml:space="preserve"> 2.0</w:t>
            </w:r>
          </w:p>
        </w:tc>
        <w:tc>
          <w:tcPr>
            <w:tcW w:w="1061" w:type="dxa"/>
          </w:tcPr>
          <w:p w14:paraId="5F111731" w14:textId="3369FABD" w:rsidR="00656FFC" w:rsidRDefault="00012820">
            <w:r>
              <w:t>781</w:t>
            </w:r>
          </w:p>
        </w:tc>
        <w:tc>
          <w:tcPr>
            <w:tcW w:w="2009" w:type="dxa"/>
          </w:tcPr>
          <w:p w14:paraId="0BECA2C8" w14:textId="15B1BFA0" w:rsidR="00656FFC" w:rsidRDefault="00656FFC">
            <w:r>
              <w:t>rewrite</w:t>
            </w:r>
          </w:p>
        </w:tc>
      </w:tr>
      <w:tr w:rsidR="00656FFC" w14:paraId="7D918946" w14:textId="77777777" w:rsidTr="007D09EB">
        <w:trPr>
          <w:trHeight w:val="397"/>
        </w:trPr>
        <w:tc>
          <w:tcPr>
            <w:tcW w:w="1683" w:type="dxa"/>
          </w:tcPr>
          <w:p w14:paraId="3C71642E" w14:textId="77777777" w:rsidR="00656FFC" w:rsidRDefault="00656FFC"/>
        </w:tc>
        <w:tc>
          <w:tcPr>
            <w:tcW w:w="5337" w:type="dxa"/>
          </w:tcPr>
          <w:p w14:paraId="651D15D8" w14:textId="77032877" w:rsidR="00656FFC" w:rsidRDefault="00656FFC">
            <w:r>
              <w:t>Relationship Between Us &amp; the Cosmos</w:t>
            </w:r>
          </w:p>
        </w:tc>
        <w:tc>
          <w:tcPr>
            <w:tcW w:w="892" w:type="dxa"/>
          </w:tcPr>
          <w:p w14:paraId="27DBF735" w14:textId="77777777" w:rsidR="00656FFC" w:rsidRDefault="00656FFC"/>
        </w:tc>
        <w:tc>
          <w:tcPr>
            <w:tcW w:w="1061" w:type="dxa"/>
          </w:tcPr>
          <w:p w14:paraId="6096AE2A" w14:textId="4831D610" w:rsidR="00656FFC" w:rsidRDefault="00012820">
            <w:r>
              <w:t>855</w:t>
            </w:r>
          </w:p>
        </w:tc>
        <w:tc>
          <w:tcPr>
            <w:tcW w:w="2009" w:type="dxa"/>
          </w:tcPr>
          <w:p w14:paraId="3CA769C5" w14:textId="2DB3AA3D" w:rsidR="00656FFC" w:rsidRDefault="00656FFC">
            <w:r>
              <w:t xml:space="preserve"> first draft                                                                                                                                                                                 </w:t>
            </w:r>
          </w:p>
        </w:tc>
      </w:tr>
      <w:tr w:rsidR="00656FFC" w14:paraId="46433668" w14:textId="77777777" w:rsidTr="007D09EB">
        <w:trPr>
          <w:trHeight w:val="397"/>
        </w:trPr>
        <w:tc>
          <w:tcPr>
            <w:tcW w:w="1683" w:type="dxa"/>
          </w:tcPr>
          <w:p w14:paraId="534C330C" w14:textId="304BA772" w:rsidR="00656FFC" w:rsidRPr="00091E01" w:rsidRDefault="00091E01">
            <w:pPr>
              <w:rPr>
                <w:b/>
                <w:sz w:val="28"/>
                <w:szCs w:val="28"/>
              </w:rPr>
            </w:pPr>
            <w:proofErr w:type="spellStart"/>
            <w:r w:rsidRPr="00091E01">
              <w:rPr>
                <w:b/>
                <w:sz w:val="28"/>
                <w:szCs w:val="28"/>
              </w:rPr>
              <w:t>Chapt</w:t>
            </w:r>
            <w:proofErr w:type="spellEnd"/>
            <w:r w:rsidRPr="00091E01">
              <w:rPr>
                <w:b/>
                <w:sz w:val="28"/>
                <w:szCs w:val="28"/>
              </w:rPr>
              <w:t xml:space="preserve"> 2</w:t>
            </w:r>
          </w:p>
        </w:tc>
        <w:tc>
          <w:tcPr>
            <w:tcW w:w="5337" w:type="dxa"/>
          </w:tcPr>
          <w:p w14:paraId="2D4F2D80" w14:textId="6F25EAF1" w:rsidR="00656FFC" w:rsidRPr="00091E01" w:rsidRDefault="00091E01">
            <w:pPr>
              <w:rPr>
                <w:b/>
                <w:sz w:val="28"/>
                <w:szCs w:val="28"/>
              </w:rPr>
            </w:pPr>
            <w:r w:rsidRPr="00091E01">
              <w:rPr>
                <w:b/>
                <w:sz w:val="28"/>
                <w:szCs w:val="28"/>
              </w:rPr>
              <w:t>How the Mind Creates</w:t>
            </w:r>
          </w:p>
        </w:tc>
        <w:tc>
          <w:tcPr>
            <w:tcW w:w="892" w:type="dxa"/>
          </w:tcPr>
          <w:p w14:paraId="51914EAE" w14:textId="77777777" w:rsidR="00656FFC" w:rsidRDefault="00656FFC"/>
        </w:tc>
        <w:tc>
          <w:tcPr>
            <w:tcW w:w="1061" w:type="dxa"/>
          </w:tcPr>
          <w:p w14:paraId="327ADAE6" w14:textId="77777777" w:rsidR="00656FFC" w:rsidRDefault="00656FFC"/>
        </w:tc>
        <w:tc>
          <w:tcPr>
            <w:tcW w:w="2009" w:type="dxa"/>
          </w:tcPr>
          <w:p w14:paraId="4E84587B" w14:textId="0FA47074" w:rsidR="00656FFC" w:rsidRDefault="00656FFC">
            <w:r>
              <w:t xml:space="preserve"> first draft</w:t>
            </w:r>
          </w:p>
        </w:tc>
      </w:tr>
      <w:tr w:rsidR="00091E01" w14:paraId="26E7E958" w14:textId="77777777" w:rsidTr="007D09EB">
        <w:trPr>
          <w:trHeight w:val="397"/>
        </w:trPr>
        <w:tc>
          <w:tcPr>
            <w:tcW w:w="1683" w:type="dxa"/>
          </w:tcPr>
          <w:p w14:paraId="41E18D76" w14:textId="77777777" w:rsidR="00091E01" w:rsidRDefault="00091E01"/>
        </w:tc>
        <w:tc>
          <w:tcPr>
            <w:tcW w:w="5337" w:type="dxa"/>
          </w:tcPr>
          <w:p w14:paraId="04FCBF76" w14:textId="39EF7E0A" w:rsidR="00091E01" w:rsidRDefault="00091E01">
            <w:r>
              <w:t>Do you Know Why Your Thoughts are So Important?</w:t>
            </w:r>
          </w:p>
        </w:tc>
        <w:tc>
          <w:tcPr>
            <w:tcW w:w="892" w:type="dxa"/>
          </w:tcPr>
          <w:p w14:paraId="6F49D24E" w14:textId="77777777" w:rsidR="00091E01" w:rsidRDefault="00091E01"/>
        </w:tc>
        <w:tc>
          <w:tcPr>
            <w:tcW w:w="1061" w:type="dxa"/>
          </w:tcPr>
          <w:p w14:paraId="7E15DC44" w14:textId="77777777" w:rsidR="00091E01" w:rsidRDefault="00091E01"/>
        </w:tc>
        <w:tc>
          <w:tcPr>
            <w:tcW w:w="2009" w:type="dxa"/>
          </w:tcPr>
          <w:p w14:paraId="27B00621" w14:textId="77777777" w:rsidR="00091E01" w:rsidRDefault="00091E01"/>
        </w:tc>
      </w:tr>
      <w:tr w:rsidR="00DD68CF" w14:paraId="7FC3A9A2" w14:textId="77777777" w:rsidTr="007D09EB">
        <w:trPr>
          <w:trHeight w:val="397"/>
        </w:trPr>
        <w:tc>
          <w:tcPr>
            <w:tcW w:w="1683" w:type="dxa"/>
          </w:tcPr>
          <w:p w14:paraId="4D1EC469" w14:textId="77777777" w:rsidR="00DD68CF" w:rsidRDefault="00DD68CF"/>
        </w:tc>
        <w:tc>
          <w:tcPr>
            <w:tcW w:w="5337" w:type="dxa"/>
          </w:tcPr>
          <w:p w14:paraId="3061C903" w14:textId="666FBAB9" w:rsidR="00DD68CF" w:rsidRDefault="00DD68CF">
            <w:r>
              <w:t>Our thoughts Influence Everything</w:t>
            </w:r>
          </w:p>
        </w:tc>
        <w:tc>
          <w:tcPr>
            <w:tcW w:w="892" w:type="dxa"/>
          </w:tcPr>
          <w:p w14:paraId="32693BE7" w14:textId="77777777" w:rsidR="00DD68CF" w:rsidRDefault="00DD68CF"/>
        </w:tc>
        <w:tc>
          <w:tcPr>
            <w:tcW w:w="1061" w:type="dxa"/>
          </w:tcPr>
          <w:p w14:paraId="0A2BCF28" w14:textId="77777777" w:rsidR="00DD68CF" w:rsidRDefault="00DD68CF"/>
        </w:tc>
        <w:tc>
          <w:tcPr>
            <w:tcW w:w="2009" w:type="dxa"/>
          </w:tcPr>
          <w:p w14:paraId="4DB6FAE3" w14:textId="77777777" w:rsidR="00DD68CF" w:rsidRDefault="00DD68CF"/>
        </w:tc>
      </w:tr>
      <w:tr w:rsidR="00091E01" w14:paraId="2434F316" w14:textId="77777777" w:rsidTr="007D09EB">
        <w:trPr>
          <w:trHeight w:val="397"/>
        </w:trPr>
        <w:tc>
          <w:tcPr>
            <w:tcW w:w="1683" w:type="dxa"/>
          </w:tcPr>
          <w:p w14:paraId="68C58BF7" w14:textId="77777777" w:rsidR="00091E01" w:rsidRDefault="00091E01"/>
        </w:tc>
        <w:tc>
          <w:tcPr>
            <w:tcW w:w="5337" w:type="dxa"/>
          </w:tcPr>
          <w:p w14:paraId="7D977CB6" w14:textId="3A416936" w:rsidR="00091E01" w:rsidRDefault="00091E01">
            <w:r>
              <w:t>How to Use Your Mind When Trying to Achieve a Goal</w:t>
            </w:r>
          </w:p>
        </w:tc>
        <w:tc>
          <w:tcPr>
            <w:tcW w:w="892" w:type="dxa"/>
          </w:tcPr>
          <w:p w14:paraId="3798473B" w14:textId="77777777" w:rsidR="00091E01" w:rsidRDefault="00091E01"/>
        </w:tc>
        <w:tc>
          <w:tcPr>
            <w:tcW w:w="1061" w:type="dxa"/>
          </w:tcPr>
          <w:p w14:paraId="67F178AD" w14:textId="77777777" w:rsidR="00091E01" w:rsidRDefault="00091E01"/>
        </w:tc>
        <w:tc>
          <w:tcPr>
            <w:tcW w:w="2009" w:type="dxa"/>
          </w:tcPr>
          <w:p w14:paraId="35AF614F" w14:textId="77777777" w:rsidR="00091E01" w:rsidRDefault="00091E01"/>
        </w:tc>
      </w:tr>
      <w:tr w:rsidR="00091E01" w14:paraId="57E9C7C6" w14:textId="77777777" w:rsidTr="007D09EB">
        <w:trPr>
          <w:trHeight w:val="397"/>
        </w:trPr>
        <w:tc>
          <w:tcPr>
            <w:tcW w:w="1683" w:type="dxa"/>
          </w:tcPr>
          <w:p w14:paraId="2AAFE627" w14:textId="77777777" w:rsidR="00091E01" w:rsidRDefault="00091E01"/>
        </w:tc>
        <w:tc>
          <w:tcPr>
            <w:tcW w:w="5337" w:type="dxa"/>
          </w:tcPr>
          <w:p w14:paraId="391D3C09" w14:textId="4DA1032C" w:rsidR="00091E01" w:rsidRDefault="00091E01">
            <w:r>
              <w:t xml:space="preserve">Using the Conscious and Subconscious Minds </w:t>
            </w:r>
            <w:proofErr w:type="gramStart"/>
            <w:r>
              <w:t>With</w:t>
            </w:r>
            <w:proofErr w:type="gramEnd"/>
            <w:r>
              <w:t xml:space="preserve"> Purpose</w:t>
            </w:r>
          </w:p>
        </w:tc>
        <w:tc>
          <w:tcPr>
            <w:tcW w:w="892" w:type="dxa"/>
          </w:tcPr>
          <w:p w14:paraId="31950541" w14:textId="77777777" w:rsidR="00091E01" w:rsidRDefault="00091E01"/>
        </w:tc>
        <w:tc>
          <w:tcPr>
            <w:tcW w:w="1061" w:type="dxa"/>
          </w:tcPr>
          <w:p w14:paraId="3CF75C3D" w14:textId="77777777" w:rsidR="00091E01" w:rsidRDefault="00091E01"/>
        </w:tc>
        <w:tc>
          <w:tcPr>
            <w:tcW w:w="2009" w:type="dxa"/>
          </w:tcPr>
          <w:p w14:paraId="789A70E4" w14:textId="77777777" w:rsidR="00091E01" w:rsidRDefault="00091E01"/>
        </w:tc>
      </w:tr>
      <w:tr w:rsidR="00656FFC" w14:paraId="0027D0B2" w14:textId="77777777" w:rsidTr="007D09EB">
        <w:trPr>
          <w:trHeight w:val="397"/>
        </w:trPr>
        <w:tc>
          <w:tcPr>
            <w:tcW w:w="1683" w:type="dxa"/>
          </w:tcPr>
          <w:p w14:paraId="1B8B17D0" w14:textId="7D27BA13" w:rsidR="00656FFC" w:rsidRPr="00162929" w:rsidRDefault="00656FFC">
            <w:pPr>
              <w:rPr>
                <w:b/>
                <w:sz w:val="32"/>
                <w:szCs w:val="32"/>
              </w:rPr>
            </w:pPr>
            <w:bookmarkStart w:id="0" w:name="_GoBack"/>
            <w:bookmarkEnd w:id="0"/>
            <w:proofErr w:type="spellStart"/>
            <w:r w:rsidRPr="00162929">
              <w:rPr>
                <w:b/>
                <w:sz w:val="32"/>
                <w:szCs w:val="32"/>
              </w:rPr>
              <w:t>Chapt</w:t>
            </w:r>
            <w:proofErr w:type="spellEnd"/>
            <w:r w:rsidRPr="00162929">
              <w:rPr>
                <w:b/>
                <w:sz w:val="32"/>
                <w:szCs w:val="32"/>
              </w:rPr>
              <w:t xml:space="preserve"> </w:t>
            </w:r>
            <w:r w:rsidR="00091E01">
              <w:rPr>
                <w:b/>
                <w:sz w:val="32"/>
                <w:szCs w:val="32"/>
              </w:rPr>
              <w:t>3</w:t>
            </w:r>
          </w:p>
        </w:tc>
        <w:tc>
          <w:tcPr>
            <w:tcW w:w="5337" w:type="dxa"/>
          </w:tcPr>
          <w:p w14:paraId="421D4CD8" w14:textId="79CDC0EC" w:rsidR="00656FFC" w:rsidRPr="00162929" w:rsidRDefault="00656FFC">
            <w:pPr>
              <w:rPr>
                <w:b/>
                <w:sz w:val="32"/>
                <w:szCs w:val="32"/>
              </w:rPr>
            </w:pPr>
            <w:r w:rsidRPr="00162929">
              <w:rPr>
                <w:b/>
                <w:sz w:val="32"/>
                <w:szCs w:val="32"/>
              </w:rPr>
              <w:t>Obstacles</w:t>
            </w:r>
          </w:p>
        </w:tc>
        <w:tc>
          <w:tcPr>
            <w:tcW w:w="892" w:type="dxa"/>
          </w:tcPr>
          <w:p w14:paraId="7919E2D7" w14:textId="77777777" w:rsidR="00656FFC" w:rsidRDefault="00656FFC"/>
        </w:tc>
        <w:tc>
          <w:tcPr>
            <w:tcW w:w="1061" w:type="dxa"/>
          </w:tcPr>
          <w:p w14:paraId="791ED4E0" w14:textId="77777777" w:rsidR="00656FFC" w:rsidRDefault="00656FFC"/>
        </w:tc>
        <w:tc>
          <w:tcPr>
            <w:tcW w:w="2009" w:type="dxa"/>
          </w:tcPr>
          <w:p w14:paraId="71205347" w14:textId="2E2C6B58" w:rsidR="00656FFC" w:rsidRDefault="00656FFC"/>
        </w:tc>
      </w:tr>
      <w:tr w:rsidR="00656FFC" w14:paraId="11D2C2E1" w14:textId="77777777" w:rsidTr="007D09EB">
        <w:trPr>
          <w:trHeight w:val="397"/>
        </w:trPr>
        <w:tc>
          <w:tcPr>
            <w:tcW w:w="1683" w:type="dxa"/>
          </w:tcPr>
          <w:p w14:paraId="127DE08F" w14:textId="77777777" w:rsidR="00656FFC" w:rsidRDefault="00656FFC"/>
        </w:tc>
        <w:tc>
          <w:tcPr>
            <w:tcW w:w="5337" w:type="dxa"/>
          </w:tcPr>
          <w:p w14:paraId="021C81A8" w14:textId="3F9ECE3A" w:rsidR="00656FFC" w:rsidRDefault="00656FFC">
            <w:r>
              <w:t>The Dragon Gate</w:t>
            </w:r>
          </w:p>
        </w:tc>
        <w:tc>
          <w:tcPr>
            <w:tcW w:w="892" w:type="dxa"/>
          </w:tcPr>
          <w:p w14:paraId="1AA6B240" w14:textId="37C2B2FF" w:rsidR="00656FFC" w:rsidRDefault="00656FFC">
            <w:r>
              <w:t>2.5</w:t>
            </w:r>
          </w:p>
        </w:tc>
        <w:tc>
          <w:tcPr>
            <w:tcW w:w="1061" w:type="dxa"/>
          </w:tcPr>
          <w:p w14:paraId="6941237C" w14:textId="1650E49A" w:rsidR="00656FFC" w:rsidRDefault="00012820">
            <w:r>
              <w:t>753</w:t>
            </w:r>
          </w:p>
        </w:tc>
        <w:tc>
          <w:tcPr>
            <w:tcW w:w="2009" w:type="dxa"/>
          </w:tcPr>
          <w:p w14:paraId="08111156" w14:textId="2ED98146" w:rsidR="00656FFC" w:rsidRDefault="00656FFC">
            <w:r>
              <w:t>rewrite</w:t>
            </w:r>
          </w:p>
        </w:tc>
      </w:tr>
      <w:tr w:rsidR="00656FFC" w14:paraId="11597020" w14:textId="77777777" w:rsidTr="007D09EB">
        <w:trPr>
          <w:trHeight w:val="397"/>
        </w:trPr>
        <w:tc>
          <w:tcPr>
            <w:tcW w:w="1683" w:type="dxa"/>
          </w:tcPr>
          <w:p w14:paraId="5D8AE4F8" w14:textId="77777777" w:rsidR="00656FFC" w:rsidRDefault="00656FFC"/>
        </w:tc>
        <w:tc>
          <w:tcPr>
            <w:tcW w:w="5337" w:type="dxa"/>
          </w:tcPr>
          <w:p w14:paraId="347EE913" w14:textId="124F905D" w:rsidR="00656FFC" w:rsidRDefault="00656FFC">
            <w:r>
              <w:t>Look Again at Obstacles.  They Aren’t What You Think</w:t>
            </w:r>
          </w:p>
        </w:tc>
        <w:tc>
          <w:tcPr>
            <w:tcW w:w="892" w:type="dxa"/>
          </w:tcPr>
          <w:p w14:paraId="03C047EF" w14:textId="1026E7D9" w:rsidR="00656FFC" w:rsidRDefault="00656FFC">
            <w:r>
              <w:t xml:space="preserve">                                              2.5</w:t>
            </w:r>
          </w:p>
        </w:tc>
        <w:tc>
          <w:tcPr>
            <w:tcW w:w="1061" w:type="dxa"/>
          </w:tcPr>
          <w:p w14:paraId="787BE08A" w14:textId="7A382EE1" w:rsidR="00656FFC" w:rsidRDefault="00012820">
            <w:r>
              <w:t>817</w:t>
            </w:r>
          </w:p>
        </w:tc>
        <w:tc>
          <w:tcPr>
            <w:tcW w:w="2009" w:type="dxa"/>
          </w:tcPr>
          <w:p w14:paraId="029460FD" w14:textId="02FB29B6" w:rsidR="00656FFC" w:rsidRDefault="00656FFC">
            <w:r>
              <w:t>rewrite</w:t>
            </w:r>
          </w:p>
        </w:tc>
      </w:tr>
      <w:tr w:rsidR="00656FFC" w14:paraId="37779806" w14:textId="77777777" w:rsidTr="007D09EB">
        <w:trPr>
          <w:trHeight w:val="397"/>
        </w:trPr>
        <w:tc>
          <w:tcPr>
            <w:tcW w:w="1683" w:type="dxa"/>
          </w:tcPr>
          <w:p w14:paraId="1A38E815" w14:textId="77777777" w:rsidR="00656FFC" w:rsidRDefault="00656FFC"/>
        </w:tc>
        <w:tc>
          <w:tcPr>
            <w:tcW w:w="5337" w:type="dxa"/>
          </w:tcPr>
          <w:p w14:paraId="142C2C7F" w14:textId="799983E6" w:rsidR="00656FFC" w:rsidRDefault="00656FFC">
            <w:r>
              <w:t>The Spiritual Struggle</w:t>
            </w:r>
          </w:p>
        </w:tc>
        <w:tc>
          <w:tcPr>
            <w:tcW w:w="892" w:type="dxa"/>
          </w:tcPr>
          <w:p w14:paraId="7DB3C6D2" w14:textId="430AD48D" w:rsidR="00656FFC" w:rsidRDefault="00656FFC">
            <w:r>
              <w:t>3.</w:t>
            </w:r>
            <w:r w:rsidR="00012820">
              <w:t>5</w:t>
            </w:r>
          </w:p>
        </w:tc>
        <w:tc>
          <w:tcPr>
            <w:tcW w:w="1061" w:type="dxa"/>
          </w:tcPr>
          <w:p w14:paraId="20FB6274" w14:textId="46CD55ED" w:rsidR="00656FFC" w:rsidRDefault="00012820">
            <w:r>
              <w:t>869</w:t>
            </w:r>
          </w:p>
        </w:tc>
        <w:tc>
          <w:tcPr>
            <w:tcW w:w="2009" w:type="dxa"/>
          </w:tcPr>
          <w:p w14:paraId="74DF5973" w14:textId="4361FB88" w:rsidR="00656FFC" w:rsidRDefault="00656FFC">
            <w:r>
              <w:t>rewrite</w:t>
            </w:r>
          </w:p>
        </w:tc>
      </w:tr>
      <w:tr w:rsidR="00656FFC" w14:paraId="31525E13" w14:textId="77777777" w:rsidTr="007D09EB">
        <w:trPr>
          <w:trHeight w:val="397"/>
        </w:trPr>
        <w:tc>
          <w:tcPr>
            <w:tcW w:w="1683" w:type="dxa"/>
          </w:tcPr>
          <w:p w14:paraId="6ABF623F" w14:textId="77777777" w:rsidR="00656FFC" w:rsidRDefault="00656FFC"/>
        </w:tc>
        <w:tc>
          <w:tcPr>
            <w:tcW w:w="5337" w:type="dxa"/>
          </w:tcPr>
          <w:p w14:paraId="4B28EE9E" w14:textId="773B66B6" w:rsidR="00656FFC" w:rsidRDefault="00656FFC">
            <w:r>
              <w:t xml:space="preserve">Obstacles; </w:t>
            </w:r>
            <w:r w:rsidR="002279C4">
              <w:t>P</w:t>
            </w:r>
            <w:r>
              <w:t>roblem or Opportunity?</w:t>
            </w:r>
          </w:p>
        </w:tc>
        <w:tc>
          <w:tcPr>
            <w:tcW w:w="892" w:type="dxa"/>
          </w:tcPr>
          <w:p w14:paraId="7C56F42B" w14:textId="60815FC9" w:rsidR="00656FFC" w:rsidRDefault="00656FFC">
            <w:r>
              <w:t xml:space="preserve">3.5                                                                                                          </w:t>
            </w:r>
          </w:p>
        </w:tc>
        <w:tc>
          <w:tcPr>
            <w:tcW w:w="1061" w:type="dxa"/>
          </w:tcPr>
          <w:p w14:paraId="0C1176B7" w14:textId="4DC8F94F" w:rsidR="00656FFC" w:rsidRDefault="00012820">
            <w:r>
              <w:t>1139</w:t>
            </w:r>
          </w:p>
        </w:tc>
        <w:tc>
          <w:tcPr>
            <w:tcW w:w="2009" w:type="dxa"/>
          </w:tcPr>
          <w:p w14:paraId="2EE20E7B" w14:textId="66FCD202" w:rsidR="00656FFC" w:rsidRDefault="00656FFC">
            <w:r>
              <w:t>rewrite</w:t>
            </w:r>
          </w:p>
        </w:tc>
      </w:tr>
      <w:tr w:rsidR="00656FFC" w14:paraId="2F5DC711" w14:textId="77777777" w:rsidTr="007D09EB">
        <w:trPr>
          <w:trHeight w:val="397"/>
        </w:trPr>
        <w:tc>
          <w:tcPr>
            <w:tcW w:w="1683" w:type="dxa"/>
          </w:tcPr>
          <w:p w14:paraId="16BC0D5D" w14:textId="77777777" w:rsidR="00656FFC" w:rsidRDefault="00656FFC"/>
        </w:tc>
        <w:tc>
          <w:tcPr>
            <w:tcW w:w="5337" w:type="dxa"/>
          </w:tcPr>
          <w:p w14:paraId="47597630" w14:textId="64AC9D0E" w:rsidR="00656FFC" w:rsidRDefault="00656FFC">
            <w:r>
              <w:t>Obstacles Nourish Growth</w:t>
            </w:r>
          </w:p>
        </w:tc>
        <w:tc>
          <w:tcPr>
            <w:tcW w:w="892" w:type="dxa"/>
          </w:tcPr>
          <w:p w14:paraId="4E17DB44" w14:textId="7F1C4DAC" w:rsidR="00656FFC" w:rsidRDefault="00656FFC">
            <w:r>
              <w:t>2.0</w:t>
            </w:r>
          </w:p>
        </w:tc>
        <w:tc>
          <w:tcPr>
            <w:tcW w:w="1061" w:type="dxa"/>
          </w:tcPr>
          <w:p w14:paraId="535DE6C1" w14:textId="1F782E0A" w:rsidR="00656FFC" w:rsidRDefault="00012820">
            <w:r>
              <w:t>965</w:t>
            </w:r>
          </w:p>
        </w:tc>
        <w:tc>
          <w:tcPr>
            <w:tcW w:w="2009" w:type="dxa"/>
          </w:tcPr>
          <w:p w14:paraId="044392A7" w14:textId="1503F1BF" w:rsidR="00656FFC" w:rsidRDefault="00656FFC">
            <w:r>
              <w:t>rewrite</w:t>
            </w:r>
          </w:p>
        </w:tc>
      </w:tr>
      <w:tr w:rsidR="00656FFC" w14:paraId="4571E805" w14:textId="77777777" w:rsidTr="007D09EB">
        <w:trPr>
          <w:trHeight w:val="397"/>
        </w:trPr>
        <w:tc>
          <w:tcPr>
            <w:tcW w:w="1683" w:type="dxa"/>
          </w:tcPr>
          <w:p w14:paraId="50EFE8C2" w14:textId="26135902" w:rsidR="00656FFC" w:rsidRPr="00162929" w:rsidRDefault="00656FFC">
            <w:pPr>
              <w:rPr>
                <w:b/>
                <w:sz w:val="32"/>
                <w:szCs w:val="32"/>
              </w:rPr>
            </w:pPr>
            <w:r w:rsidRPr="00162929">
              <w:rPr>
                <w:b/>
                <w:sz w:val="32"/>
                <w:szCs w:val="32"/>
              </w:rPr>
              <w:t xml:space="preserve"> </w:t>
            </w:r>
            <w:proofErr w:type="spellStart"/>
            <w:r w:rsidRPr="00162929">
              <w:rPr>
                <w:b/>
                <w:sz w:val="32"/>
                <w:szCs w:val="32"/>
              </w:rPr>
              <w:t>Chapt</w:t>
            </w:r>
            <w:proofErr w:type="spellEnd"/>
            <w:r w:rsidRPr="00162929">
              <w:rPr>
                <w:b/>
                <w:sz w:val="32"/>
                <w:szCs w:val="32"/>
              </w:rPr>
              <w:t xml:space="preserve"> </w:t>
            </w:r>
            <w:r w:rsidR="00091E01">
              <w:rPr>
                <w:b/>
                <w:sz w:val="32"/>
                <w:szCs w:val="32"/>
              </w:rPr>
              <w:t>4</w:t>
            </w:r>
          </w:p>
        </w:tc>
        <w:tc>
          <w:tcPr>
            <w:tcW w:w="5337" w:type="dxa"/>
          </w:tcPr>
          <w:p w14:paraId="1EC145A0" w14:textId="55CA73BF" w:rsidR="00656FFC" w:rsidRPr="00162929" w:rsidRDefault="00656FFC">
            <w:pPr>
              <w:rPr>
                <w:b/>
                <w:sz w:val="32"/>
                <w:szCs w:val="32"/>
              </w:rPr>
            </w:pPr>
            <w:r w:rsidRPr="00162929">
              <w:rPr>
                <w:b/>
                <w:sz w:val="32"/>
                <w:szCs w:val="32"/>
              </w:rPr>
              <w:t xml:space="preserve">How to Set Goals for Best </w:t>
            </w:r>
            <w:r w:rsidR="00012820">
              <w:rPr>
                <w:b/>
                <w:sz w:val="32"/>
                <w:szCs w:val="32"/>
              </w:rPr>
              <w:t>E</w:t>
            </w:r>
            <w:r w:rsidRPr="00162929">
              <w:rPr>
                <w:b/>
                <w:sz w:val="32"/>
                <w:szCs w:val="32"/>
              </w:rPr>
              <w:t>ffect</w:t>
            </w:r>
          </w:p>
        </w:tc>
        <w:tc>
          <w:tcPr>
            <w:tcW w:w="892" w:type="dxa"/>
          </w:tcPr>
          <w:p w14:paraId="7798DB38" w14:textId="77777777" w:rsidR="00656FFC" w:rsidRDefault="00656FFC"/>
        </w:tc>
        <w:tc>
          <w:tcPr>
            <w:tcW w:w="1061" w:type="dxa"/>
          </w:tcPr>
          <w:p w14:paraId="11008856" w14:textId="77777777" w:rsidR="00656FFC" w:rsidRDefault="00656FFC"/>
        </w:tc>
        <w:tc>
          <w:tcPr>
            <w:tcW w:w="2009" w:type="dxa"/>
          </w:tcPr>
          <w:p w14:paraId="3E1EFA37" w14:textId="546A670F" w:rsidR="00656FFC" w:rsidRDefault="00656FFC"/>
        </w:tc>
      </w:tr>
      <w:tr w:rsidR="00331620" w14:paraId="0F1DDC2D" w14:textId="77777777" w:rsidTr="007D09EB">
        <w:trPr>
          <w:trHeight w:val="397"/>
        </w:trPr>
        <w:tc>
          <w:tcPr>
            <w:tcW w:w="1683" w:type="dxa"/>
          </w:tcPr>
          <w:p w14:paraId="44AD5EBD" w14:textId="77777777" w:rsidR="00331620" w:rsidRDefault="00331620" w:rsidP="00331620"/>
        </w:tc>
        <w:tc>
          <w:tcPr>
            <w:tcW w:w="5337" w:type="dxa"/>
          </w:tcPr>
          <w:p w14:paraId="4A1859EB" w14:textId="75659BD3" w:rsidR="00331620" w:rsidRDefault="00331620" w:rsidP="00331620">
            <w:r>
              <w:t xml:space="preserve">Why do I Need to Set A </w:t>
            </w:r>
            <w:r w:rsidR="008A6DAC">
              <w:t>Go</w:t>
            </w:r>
            <w:r>
              <w:t>al</w:t>
            </w:r>
            <w:r w:rsidR="008A6DAC">
              <w:t>?</w:t>
            </w:r>
          </w:p>
        </w:tc>
        <w:tc>
          <w:tcPr>
            <w:tcW w:w="892" w:type="dxa"/>
          </w:tcPr>
          <w:p w14:paraId="233E5D5F" w14:textId="0CBBC42C" w:rsidR="00331620" w:rsidRDefault="00012820" w:rsidP="00331620">
            <w:r>
              <w:t>1.5</w:t>
            </w:r>
          </w:p>
        </w:tc>
        <w:tc>
          <w:tcPr>
            <w:tcW w:w="1061" w:type="dxa"/>
          </w:tcPr>
          <w:p w14:paraId="78F76311" w14:textId="049647E5" w:rsidR="00331620" w:rsidRDefault="00012820" w:rsidP="00331620">
            <w:r>
              <w:t>437</w:t>
            </w:r>
          </w:p>
        </w:tc>
        <w:tc>
          <w:tcPr>
            <w:tcW w:w="2009" w:type="dxa"/>
          </w:tcPr>
          <w:p w14:paraId="2A90C68D" w14:textId="61B0854B" w:rsidR="00331620" w:rsidRDefault="00012820" w:rsidP="00331620">
            <w:r>
              <w:t>tweak</w:t>
            </w:r>
          </w:p>
        </w:tc>
      </w:tr>
      <w:tr w:rsidR="00331620" w14:paraId="1A1D3FCC" w14:textId="77777777" w:rsidTr="007D09EB">
        <w:trPr>
          <w:trHeight w:val="397"/>
        </w:trPr>
        <w:tc>
          <w:tcPr>
            <w:tcW w:w="1683" w:type="dxa"/>
          </w:tcPr>
          <w:p w14:paraId="275F84E9" w14:textId="77777777" w:rsidR="00331620" w:rsidRDefault="00331620" w:rsidP="00331620"/>
        </w:tc>
        <w:tc>
          <w:tcPr>
            <w:tcW w:w="5337" w:type="dxa"/>
          </w:tcPr>
          <w:p w14:paraId="167AB03F" w14:textId="619B1DC2" w:rsidR="00331620" w:rsidRDefault="00331620" w:rsidP="00331620">
            <w:r>
              <w:t>Kansai Recommendations for Goal Setting</w:t>
            </w:r>
          </w:p>
        </w:tc>
        <w:tc>
          <w:tcPr>
            <w:tcW w:w="892" w:type="dxa"/>
          </w:tcPr>
          <w:p w14:paraId="7BC80CF1" w14:textId="38D38C80" w:rsidR="00331620" w:rsidRDefault="00331620" w:rsidP="00331620">
            <w:r>
              <w:t>1.5</w:t>
            </w:r>
          </w:p>
        </w:tc>
        <w:tc>
          <w:tcPr>
            <w:tcW w:w="1061" w:type="dxa"/>
          </w:tcPr>
          <w:p w14:paraId="3B278330" w14:textId="77777777" w:rsidR="00331620" w:rsidRDefault="00331620" w:rsidP="00331620"/>
        </w:tc>
        <w:tc>
          <w:tcPr>
            <w:tcW w:w="2009" w:type="dxa"/>
          </w:tcPr>
          <w:p w14:paraId="44A57243" w14:textId="45A08BFF" w:rsidR="00331620" w:rsidRDefault="00331620" w:rsidP="00331620">
            <w:r>
              <w:t>rewrite</w:t>
            </w:r>
          </w:p>
        </w:tc>
      </w:tr>
      <w:tr w:rsidR="00331620" w14:paraId="7369D115" w14:textId="77777777" w:rsidTr="007D09EB">
        <w:trPr>
          <w:trHeight w:val="397"/>
        </w:trPr>
        <w:tc>
          <w:tcPr>
            <w:tcW w:w="1683" w:type="dxa"/>
          </w:tcPr>
          <w:p w14:paraId="02C23952" w14:textId="77777777" w:rsidR="00331620" w:rsidRDefault="00331620" w:rsidP="00331620"/>
        </w:tc>
        <w:tc>
          <w:tcPr>
            <w:tcW w:w="5337" w:type="dxa"/>
          </w:tcPr>
          <w:p w14:paraId="701DA72C" w14:textId="6AC20313" w:rsidR="00331620" w:rsidRDefault="00331620" w:rsidP="00331620">
            <w:r>
              <w:t xml:space="preserve">Challenge Yourself! Set A </w:t>
            </w:r>
            <w:proofErr w:type="gramStart"/>
            <w:r>
              <w:t xml:space="preserve">Drop </w:t>
            </w:r>
            <w:r w:rsidR="00475C25">
              <w:t>D</w:t>
            </w:r>
            <w:r>
              <w:t>ead</w:t>
            </w:r>
            <w:proofErr w:type="gramEnd"/>
            <w:r>
              <w:t xml:space="preserve"> Date For Your Goal</w:t>
            </w:r>
          </w:p>
        </w:tc>
        <w:tc>
          <w:tcPr>
            <w:tcW w:w="892" w:type="dxa"/>
          </w:tcPr>
          <w:p w14:paraId="3CA33F85" w14:textId="212249BD" w:rsidR="00331620" w:rsidRDefault="00475C25" w:rsidP="00331620">
            <w:r>
              <w:t>3.0</w:t>
            </w:r>
          </w:p>
        </w:tc>
        <w:tc>
          <w:tcPr>
            <w:tcW w:w="1061" w:type="dxa"/>
          </w:tcPr>
          <w:p w14:paraId="45BB6F98" w14:textId="7C41E3AE" w:rsidR="00331620" w:rsidRDefault="00475C25" w:rsidP="00331620">
            <w:r>
              <w:t>770</w:t>
            </w:r>
          </w:p>
        </w:tc>
        <w:tc>
          <w:tcPr>
            <w:tcW w:w="2009" w:type="dxa"/>
          </w:tcPr>
          <w:p w14:paraId="5DC89786" w14:textId="119DB683" w:rsidR="00331620" w:rsidRDefault="00331620" w:rsidP="00331620">
            <w:r>
              <w:t>Review, rewrite?</w:t>
            </w:r>
          </w:p>
        </w:tc>
      </w:tr>
      <w:tr w:rsidR="00331620" w14:paraId="258D51D7" w14:textId="77777777" w:rsidTr="007D09EB">
        <w:trPr>
          <w:trHeight w:val="397"/>
        </w:trPr>
        <w:tc>
          <w:tcPr>
            <w:tcW w:w="1683" w:type="dxa"/>
          </w:tcPr>
          <w:p w14:paraId="3753FDE4" w14:textId="77777777" w:rsidR="00331620" w:rsidRDefault="00331620" w:rsidP="00331620"/>
        </w:tc>
        <w:tc>
          <w:tcPr>
            <w:tcW w:w="5337" w:type="dxa"/>
          </w:tcPr>
          <w:p w14:paraId="2C3FE580" w14:textId="37C9E5D9" w:rsidR="00331620" w:rsidRDefault="00331620" w:rsidP="00331620">
            <w:r>
              <w:t xml:space="preserve">Are You </w:t>
            </w:r>
            <w:r w:rsidR="00DC3528">
              <w:t>S</w:t>
            </w:r>
            <w:r>
              <w:t>etting a Positive or Negative Goal?</w:t>
            </w:r>
          </w:p>
        </w:tc>
        <w:tc>
          <w:tcPr>
            <w:tcW w:w="892" w:type="dxa"/>
          </w:tcPr>
          <w:p w14:paraId="2A5438E4" w14:textId="51E2F63C" w:rsidR="00331620" w:rsidRDefault="00331620" w:rsidP="00331620">
            <w:r>
              <w:t>3.</w:t>
            </w:r>
          </w:p>
        </w:tc>
        <w:tc>
          <w:tcPr>
            <w:tcW w:w="1061" w:type="dxa"/>
          </w:tcPr>
          <w:p w14:paraId="33936EA8" w14:textId="790FD0A7" w:rsidR="00331620" w:rsidRDefault="0089228E" w:rsidP="00331620">
            <w:r>
              <w:t>814</w:t>
            </w:r>
          </w:p>
        </w:tc>
        <w:tc>
          <w:tcPr>
            <w:tcW w:w="2009" w:type="dxa"/>
          </w:tcPr>
          <w:p w14:paraId="7C17510D" w14:textId="5D02311C" w:rsidR="00331620" w:rsidRDefault="00331620" w:rsidP="00331620">
            <w:r>
              <w:t>review</w:t>
            </w:r>
          </w:p>
        </w:tc>
      </w:tr>
      <w:tr w:rsidR="00331620" w14:paraId="1148F006" w14:textId="77777777" w:rsidTr="007D09EB">
        <w:trPr>
          <w:trHeight w:val="397"/>
        </w:trPr>
        <w:tc>
          <w:tcPr>
            <w:tcW w:w="1683" w:type="dxa"/>
          </w:tcPr>
          <w:p w14:paraId="2F4D8460" w14:textId="77777777" w:rsidR="00331620" w:rsidRDefault="00331620" w:rsidP="00331620"/>
        </w:tc>
        <w:tc>
          <w:tcPr>
            <w:tcW w:w="5337" w:type="dxa"/>
          </w:tcPr>
          <w:p w14:paraId="4BDC1C55" w14:textId="040DABF3" w:rsidR="00331620" w:rsidRDefault="00331620" w:rsidP="00331620">
            <w:r>
              <w:t>Set the Goal &amp; Leave Strategizing to the Universe</w:t>
            </w:r>
          </w:p>
        </w:tc>
        <w:tc>
          <w:tcPr>
            <w:tcW w:w="892" w:type="dxa"/>
          </w:tcPr>
          <w:p w14:paraId="5637D154" w14:textId="21E63508" w:rsidR="00331620" w:rsidRDefault="00331620" w:rsidP="00331620">
            <w:r>
              <w:t xml:space="preserve">3.5 </w:t>
            </w:r>
          </w:p>
        </w:tc>
        <w:tc>
          <w:tcPr>
            <w:tcW w:w="1061" w:type="dxa"/>
          </w:tcPr>
          <w:p w14:paraId="03A66209" w14:textId="77777777" w:rsidR="00331620" w:rsidRDefault="00331620" w:rsidP="00331620"/>
        </w:tc>
        <w:tc>
          <w:tcPr>
            <w:tcW w:w="2009" w:type="dxa"/>
          </w:tcPr>
          <w:p w14:paraId="3666654C" w14:textId="75ADF2A0" w:rsidR="00331620" w:rsidRDefault="00012820" w:rsidP="00331620">
            <w:r>
              <w:t>tweak</w:t>
            </w:r>
          </w:p>
        </w:tc>
      </w:tr>
      <w:tr w:rsidR="00546729" w14:paraId="55EE13B8" w14:textId="77777777" w:rsidTr="007D09EB">
        <w:trPr>
          <w:trHeight w:val="397"/>
        </w:trPr>
        <w:tc>
          <w:tcPr>
            <w:tcW w:w="1683" w:type="dxa"/>
          </w:tcPr>
          <w:p w14:paraId="228D8661" w14:textId="03C0C636" w:rsidR="00546729" w:rsidRDefault="00546729" w:rsidP="00546729">
            <w:r>
              <w:t xml:space="preserve"> </w:t>
            </w:r>
          </w:p>
        </w:tc>
        <w:tc>
          <w:tcPr>
            <w:tcW w:w="5337" w:type="dxa"/>
          </w:tcPr>
          <w:p w14:paraId="2A68EE9D" w14:textId="6AC72BED" w:rsidR="00546729" w:rsidRDefault="00546729" w:rsidP="00546729">
            <w:r>
              <w:t xml:space="preserve">Stalled/ Is Your Goal Just </w:t>
            </w:r>
            <w:proofErr w:type="gramStart"/>
            <w:r>
              <w:t>an</w:t>
            </w:r>
            <w:proofErr w:type="gramEnd"/>
            <w:r>
              <w:t xml:space="preserve"> Hope or Have You Made a Decision?</w:t>
            </w:r>
          </w:p>
        </w:tc>
        <w:tc>
          <w:tcPr>
            <w:tcW w:w="892" w:type="dxa"/>
          </w:tcPr>
          <w:p w14:paraId="1696B96E" w14:textId="085C6736" w:rsidR="00546729" w:rsidRDefault="00546729" w:rsidP="00546729">
            <w:r>
              <w:t>2.5</w:t>
            </w:r>
          </w:p>
        </w:tc>
        <w:tc>
          <w:tcPr>
            <w:tcW w:w="1061" w:type="dxa"/>
          </w:tcPr>
          <w:p w14:paraId="5747FC36" w14:textId="77777777" w:rsidR="00546729" w:rsidRDefault="00546729" w:rsidP="00546729"/>
        </w:tc>
        <w:tc>
          <w:tcPr>
            <w:tcW w:w="2009" w:type="dxa"/>
          </w:tcPr>
          <w:p w14:paraId="2F5473E0" w14:textId="210BA865" w:rsidR="00546729" w:rsidRDefault="00546729" w:rsidP="00546729"/>
        </w:tc>
      </w:tr>
      <w:tr w:rsidR="00546729" w14:paraId="1F686C0B" w14:textId="77777777" w:rsidTr="007D09EB">
        <w:trPr>
          <w:trHeight w:val="397"/>
        </w:trPr>
        <w:tc>
          <w:tcPr>
            <w:tcW w:w="1683" w:type="dxa"/>
          </w:tcPr>
          <w:p w14:paraId="558E7700" w14:textId="77777777" w:rsidR="00546729" w:rsidRDefault="00546729" w:rsidP="00546729"/>
        </w:tc>
        <w:tc>
          <w:tcPr>
            <w:tcW w:w="5337" w:type="dxa"/>
          </w:tcPr>
          <w:p w14:paraId="557820C0" w14:textId="35BC6C26" w:rsidR="00546729" w:rsidRDefault="0089228E" w:rsidP="00546729">
            <w:r>
              <w:t>Can’t chant for a Goal?</w:t>
            </w:r>
          </w:p>
        </w:tc>
        <w:tc>
          <w:tcPr>
            <w:tcW w:w="892" w:type="dxa"/>
          </w:tcPr>
          <w:p w14:paraId="7C8D5936" w14:textId="7500ECA8" w:rsidR="00546729" w:rsidRDefault="00546729" w:rsidP="00546729">
            <w:r>
              <w:t>2.5</w:t>
            </w:r>
          </w:p>
        </w:tc>
        <w:tc>
          <w:tcPr>
            <w:tcW w:w="1061" w:type="dxa"/>
          </w:tcPr>
          <w:p w14:paraId="41A899CB" w14:textId="263D51AB" w:rsidR="00546729" w:rsidRDefault="0089228E" w:rsidP="00546729">
            <w:r>
              <w:t>796</w:t>
            </w:r>
          </w:p>
        </w:tc>
        <w:tc>
          <w:tcPr>
            <w:tcW w:w="2009" w:type="dxa"/>
          </w:tcPr>
          <w:p w14:paraId="55A4694C" w14:textId="29E43F2B" w:rsidR="00546729" w:rsidRDefault="00546729" w:rsidP="00546729">
            <w:r>
              <w:t>rewrite</w:t>
            </w:r>
          </w:p>
        </w:tc>
      </w:tr>
      <w:tr w:rsidR="00546729" w14:paraId="18A1EBAF" w14:textId="77777777" w:rsidTr="007D09EB">
        <w:trPr>
          <w:trHeight w:val="397"/>
        </w:trPr>
        <w:tc>
          <w:tcPr>
            <w:tcW w:w="1683" w:type="dxa"/>
          </w:tcPr>
          <w:p w14:paraId="6997017E" w14:textId="77777777" w:rsidR="00546729" w:rsidRDefault="00546729" w:rsidP="00546729"/>
        </w:tc>
        <w:tc>
          <w:tcPr>
            <w:tcW w:w="5337" w:type="dxa"/>
          </w:tcPr>
          <w:p w14:paraId="6121293F" w14:textId="2D6091CB" w:rsidR="00546729" w:rsidRDefault="00546729" w:rsidP="00546729">
            <w:r>
              <w:t>How to Chant when Unclear About a Goal?</w:t>
            </w:r>
          </w:p>
        </w:tc>
        <w:tc>
          <w:tcPr>
            <w:tcW w:w="892" w:type="dxa"/>
          </w:tcPr>
          <w:p w14:paraId="503833FF" w14:textId="0AA6A6EB" w:rsidR="00546729" w:rsidRDefault="00546729" w:rsidP="00546729">
            <w:r>
              <w:t>2.5</w:t>
            </w:r>
          </w:p>
        </w:tc>
        <w:tc>
          <w:tcPr>
            <w:tcW w:w="1061" w:type="dxa"/>
          </w:tcPr>
          <w:p w14:paraId="113B1784" w14:textId="77777777" w:rsidR="00546729" w:rsidRDefault="00546729" w:rsidP="00546729"/>
        </w:tc>
        <w:tc>
          <w:tcPr>
            <w:tcW w:w="2009" w:type="dxa"/>
          </w:tcPr>
          <w:p w14:paraId="172F9CE0" w14:textId="6EB28B0E" w:rsidR="00546729" w:rsidRDefault="00546729" w:rsidP="00546729">
            <w:r>
              <w:t>rewrite</w:t>
            </w:r>
          </w:p>
        </w:tc>
      </w:tr>
      <w:tr w:rsidR="00546729" w14:paraId="0138854E" w14:textId="77777777" w:rsidTr="007D09EB">
        <w:trPr>
          <w:trHeight w:val="397"/>
        </w:trPr>
        <w:tc>
          <w:tcPr>
            <w:tcW w:w="1683" w:type="dxa"/>
          </w:tcPr>
          <w:p w14:paraId="22C6DE27" w14:textId="77777777" w:rsidR="00546729" w:rsidRDefault="00546729" w:rsidP="00546729"/>
        </w:tc>
        <w:tc>
          <w:tcPr>
            <w:tcW w:w="5337" w:type="dxa"/>
          </w:tcPr>
          <w:p w14:paraId="42454CC5" w14:textId="07F4248D" w:rsidR="00546729" w:rsidRDefault="00546729" w:rsidP="00546729">
            <w:r>
              <w:t>How Do You Chant About Complex goals?</w:t>
            </w:r>
          </w:p>
        </w:tc>
        <w:tc>
          <w:tcPr>
            <w:tcW w:w="892" w:type="dxa"/>
          </w:tcPr>
          <w:p w14:paraId="779EE9CB" w14:textId="77777777" w:rsidR="00546729" w:rsidRDefault="00546729" w:rsidP="00546729"/>
        </w:tc>
        <w:tc>
          <w:tcPr>
            <w:tcW w:w="1061" w:type="dxa"/>
          </w:tcPr>
          <w:p w14:paraId="18D10888" w14:textId="77777777" w:rsidR="00546729" w:rsidRDefault="00546729" w:rsidP="00546729"/>
        </w:tc>
        <w:tc>
          <w:tcPr>
            <w:tcW w:w="2009" w:type="dxa"/>
          </w:tcPr>
          <w:p w14:paraId="267C14D9" w14:textId="2301D83B" w:rsidR="00546729" w:rsidRDefault="00546729" w:rsidP="00546729"/>
        </w:tc>
      </w:tr>
      <w:tr w:rsidR="00546729" w14:paraId="17256326" w14:textId="77777777" w:rsidTr="007D09EB">
        <w:trPr>
          <w:trHeight w:val="397"/>
        </w:trPr>
        <w:tc>
          <w:tcPr>
            <w:tcW w:w="1683" w:type="dxa"/>
          </w:tcPr>
          <w:p w14:paraId="3B3767D7" w14:textId="77777777" w:rsidR="00546729" w:rsidRDefault="00546729" w:rsidP="00546729"/>
        </w:tc>
        <w:tc>
          <w:tcPr>
            <w:tcW w:w="5337" w:type="dxa"/>
          </w:tcPr>
          <w:p w14:paraId="579767D0" w14:textId="568F7CCB" w:rsidR="00546729" w:rsidRDefault="00546729" w:rsidP="00546729">
            <w:r>
              <w:t>How is Faith Different from Control?</w:t>
            </w:r>
          </w:p>
        </w:tc>
        <w:tc>
          <w:tcPr>
            <w:tcW w:w="892" w:type="dxa"/>
          </w:tcPr>
          <w:p w14:paraId="6676860E" w14:textId="2C1E62BD" w:rsidR="00546729" w:rsidRDefault="00546729" w:rsidP="00546729">
            <w:r>
              <w:t>1,5</w:t>
            </w:r>
          </w:p>
        </w:tc>
        <w:tc>
          <w:tcPr>
            <w:tcW w:w="1061" w:type="dxa"/>
          </w:tcPr>
          <w:p w14:paraId="288DE09E" w14:textId="77777777" w:rsidR="00546729" w:rsidRDefault="00546729" w:rsidP="00546729"/>
        </w:tc>
        <w:tc>
          <w:tcPr>
            <w:tcW w:w="2009" w:type="dxa"/>
          </w:tcPr>
          <w:p w14:paraId="6C01ABB6" w14:textId="36F2BEFD" w:rsidR="00546729" w:rsidRDefault="00546729" w:rsidP="00546729">
            <w:r>
              <w:t>rewrite</w:t>
            </w:r>
          </w:p>
        </w:tc>
      </w:tr>
      <w:tr w:rsidR="005F5BDC" w14:paraId="3DD98CF5" w14:textId="77777777" w:rsidTr="007D09EB">
        <w:trPr>
          <w:trHeight w:val="397"/>
        </w:trPr>
        <w:tc>
          <w:tcPr>
            <w:tcW w:w="1683" w:type="dxa"/>
          </w:tcPr>
          <w:p w14:paraId="3C8FD361" w14:textId="77777777" w:rsidR="005F5BDC" w:rsidRDefault="005F5BDC" w:rsidP="00546729"/>
        </w:tc>
        <w:tc>
          <w:tcPr>
            <w:tcW w:w="5337" w:type="dxa"/>
          </w:tcPr>
          <w:p w14:paraId="74AD01FB" w14:textId="30E983A4" w:rsidR="005F5BDC" w:rsidRDefault="005F5BDC" w:rsidP="00546729">
            <w:r>
              <w:t>Why is My goal Taking so Long? (1)</w:t>
            </w:r>
          </w:p>
        </w:tc>
        <w:tc>
          <w:tcPr>
            <w:tcW w:w="892" w:type="dxa"/>
          </w:tcPr>
          <w:p w14:paraId="2C3200E8" w14:textId="2F6992BD" w:rsidR="005F5BDC" w:rsidRDefault="00CE1EE9" w:rsidP="00546729">
            <w:r>
              <w:t>1.5</w:t>
            </w:r>
          </w:p>
        </w:tc>
        <w:tc>
          <w:tcPr>
            <w:tcW w:w="1061" w:type="dxa"/>
          </w:tcPr>
          <w:p w14:paraId="15598E8A" w14:textId="77777777" w:rsidR="005F5BDC" w:rsidRDefault="005F5BDC" w:rsidP="00546729"/>
        </w:tc>
        <w:tc>
          <w:tcPr>
            <w:tcW w:w="2009" w:type="dxa"/>
          </w:tcPr>
          <w:p w14:paraId="27BDF7D6" w14:textId="77777777" w:rsidR="005F5BDC" w:rsidRDefault="005F5BDC" w:rsidP="00546729"/>
        </w:tc>
      </w:tr>
      <w:tr w:rsidR="005F5BDC" w14:paraId="665E4A2D" w14:textId="77777777" w:rsidTr="007D09EB">
        <w:trPr>
          <w:trHeight w:val="397"/>
        </w:trPr>
        <w:tc>
          <w:tcPr>
            <w:tcW w:w="1683" w:type="dxa"/>
          </w:tcPr>
          <w:p w14:paraId="43AD5BB3" w14:textId="77777777" w:rsidR="005F5BDC" w:rsidRDefault="005F5BDC" w:rsidP="00546729"/>
        </w:tc>
        <w:tc>
          <w:tcPr>
            <w:tcW w:w="5337" w:type="dxa"/>
          </w:tcPr>
          <w:p w14:paraId="6CA3B917" w14:textId="60760A47" w:rsidR="005F5BDC" w:rsidRDefault="005F5BDC" w:rsidP="00546729">
            <w:r>
              <w:t xml:space="preserve">Why is My Goal Taking </w:t>
            </w:r>
            <w:proofErr w:type="gramStart"/>
            <w:r>
              <w:t>so</w:t>
            </w:r>
            <w:proofErr w:type="gramEnd"/>
            <w:r>
              <w:t xml:space="preserve"> Long? (2)</w:t>
            </w:r>
          </w:p>
        </w:tc>
        <w:tc>
          <w:tcPr>
            <w:tcW w:w="892" w:type="dxa"/>
          </w:tcPr>
          <w:p w14:paraId="6000AA1B" w14:textId="10111AF5" w:rsidR="005F5BDC" w:rsidRDefault="00CE1EE9" w:rsidP="00546729">
            <w:r>
              <w:t>1.5</w:t>
            </w:r>
          </w:p>
        </w:tc>
        <w:tc>
          <w:tcPr>
            <w:tcW w:w="1061" w:type="dxa"/>
          </w:tcPr>
          <w:p w14:paraId="148AA64D" w14:textId="77777777" w:rsidR="005F5BDC" w:rsidRDefault="005F5BDC" w:rsidP="00546729"/>
        </w:tc>
        <w:tc>
          <w:tcPr>
            <w:tcW w:w="2009" w:type="dxa"/>
          </w:tcPr>
          <w:p w14:paraId="261A9F4E" w14:textId="77777777" w:rsidR="005F5BDC" w:rsidRDefault="005F5BDC" w:rsidP="00546729"/>
        </w:tc>
      </w:tr>
      <w:tr w:rsidR="00546729" w14:paraId="6A65FF64" w14:textId="77777777" w:rsidTr="007D09EB">
        <w:trPr>
          <w:trHeight w:val="397"/>
        </w:trPr>
        <w:tc>
          <w:tcPr>
            <w:tcW w:w="1683" w:type="dxa"/>
          </w:tcPr>
          <w:p w14:paraId="4ACB145F" w14:textId="7653C847" w:rsidR="00546729" w:rsidRPr="00162929" w:rsidRDefault="00546729" w:rsidP="00546729">
            <w:pPr>
              <w:rPr>
                <w:b/>
                <w:sz w:val="32"/>
                <w:szCs w:val="32"/>
              </w:rPr>
            </w:pPr>
            <w:proofErr w:type="spellStart"/>
            <w:r w:rsidRPr="00162929">
              <w:rPr>
                <w:b/>
                <w:sz w:val="32"/>
                <w:szCs w:val="32"/>
              </w:rPr>
              <w:lastRenderedPageBreak/>
              <w:t>Chapt</w:t>
            </w:r>
            <w:proofErr w:type="spellEnd"/>
            <w:r w:rsidRPr="00162929">
              <w:rPr>
                <w:b/>
                <w:sz w:val="32"/>
                <w:szCs w:val="32"/>
              </w:rPr>
              <w:t xml:space="preserve"> </w:t>
            </w:r>
            <w:r w:rsidR="00091E01">
              <w:rPr>
                <w:b/>
                <w:sz w:val="32"/>
                <w:szCs w:val="32"/>
              </w:rPr>
              <w:t>5</w:t>
            </w:r>
          </w:p>
        </w:tc>
        <w:tc>
          <w:tcPr>
            <w:tcW w:w="5337" w:type="dxa"/>
          </w:tcPr>
          <w:p w14:paraId="6BD94E96" w14:textId="53455AC0" w:rsidR="00546729" w:rsidRPr="00162929" w:rsidRDefault="00546729" w:rsidP="00546729">
            <w:pPr>
              <w:rPr>
                <w:b/>
                <w:sz w:val="32"/>
                <w:szCs w:val="32"/>
              </w:rPr>
            </w:pPr>
            <w:r w:rsidRPr="00162929">
              <w:rPr>
                <w:b/>
                <w:sz w:val="32"/>
                <w:szCs w:val="32"/>
              </w:rPr>
              <w:t>What Am I Projecting to the Universe?</w:t>
            </w:r>
          </w:p>
        </w:tc>
        <w:tc>
          <w:tcPr>
            <w:tcW w:w="892" w:type="dxa"/>
          </w:tcPr>
          <w:p w14:paraId="0AA8B4AD" w14:textId="77777777" w:rsidR="00546729" w:rsidRPr="00162929" w:rsidRDefault="00546729" w:rsidP="00546729">
            <w:pPr>
              <w:rPr>
                <w:b/>
              </w:rPr>
            </w:pPr>
          </w:p>
        </w:tc>
        <w:tc>
          <w:tcPr>
            <w:tcW w:w="1061" w:type="dxa"/>
          </w:tcPr>
          <w:p w14:paraId="15E28699" w14:textId="77777777" w:rsidR="00546729" w:rsidRDefault="00546729" w:rsidP="00546729"/>
        </w:tc>
        <w:tc>
          <w:tcPr>
            <w:tcW w:w="2009" w:type="dxa"/>
          </w:tcPr>
          <w:p w14:paraId="0527FEC8" w14:textId="65EED15B" w:rsidR="00546729" w:rsidRDefault="00546729" w:rsidP="00546729"/>
        </w:tc>
      </w:tr>
      <w:tr w:rsidR="00546729" w14:paraId="73D93F28" w14:textId="77777777" w:rsidTr="007D09EB">
        <w:trPr>
          <w:trHeight w:val="397"/>
        </w:trPr>
        <w:tc>
          <w:tcPr>
            <w:tcW w:w="1683" w:type="dxa"/>
          </w:tcPr>
          <w:p w14:paraId="2446D3F1" w14:textId="77777777" w:rsidR="00546729" w:rsidRPr="00162929" w:rsidRDefault="00546729" w:rsidP="00546729">
            <w:pPr>
              <w:rPr>
                <w:b/>
                <w:sz w:val="32"/>
                <w:szCs w:val="32"/>
              </w:rPr>
            </w:pPr>
          </w:p>
        </w:tc>
        <w:tc>
          <w:tcPr>
            <w:tcW w:w="5337" w:type="dxa"/>
          </w:tcPr>
          <w:p w14:paraId="4C3D8703" w14:textId="06575DB4" w:rsidR="00546729" w:rsidRPr="00162929" w:rsidRDefault="00546729" w:rsidP="00546729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 xml:space="preserve">   State of your practice</w:t>
            </w:r>
          </w:p>
        </w:tc>
        <w:tc>
          <w:tcPr>
            <w:tcW w:w="892" w:type="dxa"/>
          </w:tcPr>
          <w:p w14:paraId="6F715C59" w14:textId="77777777" w:rsidR="00546729" w:rsidRPr="00162929" w:rsidRDefault="00546729" w:rsidP="00546729">
            <w:pPr>
              <w:rPr>
                <w:b/>
              </w:rPr>
            </w:pPr>
          </w:p>
        </w:tc>
        <w:tc>
          <w:tcPr>
            <w:tcW w:w="1061" w:type="dxa"/>
          </w:tcPr>
          <w:p w14:paraId="6AF0AF80" w14:textId="77777777" w:rsidR="00546729" w:rsidRDefault="00546729" w:rsidP="00546729"/>
        </w:tc>
        <w:tc>
          <w:tcPr>
            <w:tcW w:w="2009" w:type="dxa"/>
          </w:tcPr>
          <w:p w14:paraId="2E89B45E" w14:textId="77777777" w:rsidR="00546729" w:rsidRDefault="00546729" w:rsidP="00546729"/>
        </w:tc>
      </w:tr>
      <w:tr w:rsidR="00546729" w14:paraId="78FD6B7E" w14:textId="77777777" w:rsidTr="007D09EB">
        <w:trPr>
          <w:trHeight w:val="397"/>
        </w:trPr>
        <w:tc>
          <w:tcPr>
            <w:tcW w:w="1683" w:type="dxa"/>
          </w:tcPr>
          <w:p w14:paraId="7F5E58EB" w14:textId="77777777" w:rsidR="00546729" w:rsidRDefault="00546729" w:rsidP="00546729"/>
        </w:tc>
        <w:tc>
          <w:tcPr>
            <w:tcW w:w="5337" w:type="dxa"/>
          </w:tcPr>
          <w:p w14:paraId="61863468" w14:textId="3975C0CD" w:rsidR="00546729" w:rsidRDefault="00B73EE4" w:rsidP="00546729">
            <w:r>
              <w:t>Am I Chanting for a Goal While Having an</w:t>
            </w:r>
            <w:r w:rsidR="00546729">
              <w:t xml:space="preserve"> </w:t>
            </w:r>
            <w:r w:rsidR="00012820">
              <w:t>In</w:t>
            </w:r>
            <w:r w:rsidR="00546729">
              <w:t>consistent</w:t>
            </w:r>
            <w:r>
              <w:t xml:space="preserve"> Practice?</w:t>
            </w:r>
            <w:r w:rsidR="00546729">
              <w:t xml:space="preserve">  </w:t>
            </w:r>
            <w:proofErr w:type="spellStart"/>
            <w:r w:rsidR="00546729">
              <w:t>Proj</w:t>
            </w:r>
            <w:proofErr w:type="spellEnd"/>
            <w:r w:rsidR="00546729">
              <w:t>. not serious</w:t>
            </w:r>
          </w:p>
        </w:tc>
        <w:tc>
          <w:tcPr>
            <w:tcW w:w="892" w:type="dxa"/>
          </w:tcPr>
          <w:p w14:paraId="749553C4" w14:textId="77777777" w:rsidR="00546729" w:rsidRDefault="00546729" w:rsidP="00546729"/>
        </w:tc>
        <w:tc>
          <w:tcPr>
            <w:tcW w:w="1061" w:type="dxa"/>
          </w:tcPr>
          <w:p w14:paraId="28BAEC96" w14:textId="77777777" w:rsidR="00546729" w:rsidRDefault="00546729" w:rsidP="00546729"/>
        </w:tc>
        <w:tc>
          <w:tcPr>
            <w:tcW w:w="2009" w:type="dxa"/>
          </w:tcPr>
          <w:p w14:paraId="1FBB8C2D" w14:textId="2E525CB2" w:rsidR="00546729" w:rsidRDefault="00546729" w:rsidP="00546729"/>
        </w:tc>
      </w:tr>
      <w:tr w:rsidR="00546729" w14:paraId="677342CF" w14:textId="77777777" w:rsidTr="007D09EB">
        <w:trPr>
          <w:trHeight w:val="397"/>
        </w:trPr>
        <w:tc>
          <w:tcPr>
            <w:tcW w:w="1683" w:type="dxa"/>
          </w:tcPr>
          <w:p w14:paraId="623614B3" w14:textId="77777777" w:rsidR="00546729" w:rsidRDefault="00546729" w:rsidP="00546729"/>
        </w:tc>
        <w:tc>
          <w:tcPr>
            <w:tcW w:w="5337" w:type="dxa"/>
          </w:tcPr>
          <w:p w14:paraId="4FC4FDC1" w14:textId="04B903CE" w:rsidR="00546729" w:rsidRDefault="00546729" w:rsidP="00546729">
            <w:r>
              <w:t xml:space="preserve">    How to Establish a </w:t>
            </w:r>
            <w:r w:rsidR="00012820">
              <w:t>C</w:t>
            </w:r>
            <w:r>
              <w:t>onsistent Practice</w:t>
            </w:r>
          </w:p>
        </w:tc>
        <w:tc>
          <w:tcPr>
            <w:tcW w:w="892" w:type="dxa"/>
          </w:tcPr>
          <w:p w14:paraId="5347B013" w14:textId="77777777" w:rsidR="00546729" w:rsidRDefault="00546729" w:rsidP="00546729"/>
        </w:tc>
        <w:tc>
          <w:tcPr>
            <w:tcW w:w="1061" w:type="dxa"/>
          </w:tcPr>
          <w:p w14:paraId="412A83CC" w14:textId="77777777" w:rsidR="00546729" w:rsidRDefault="00546729" w:rsidP="00546729"/>
        </w:tc>
        <w:tc>
          <w:tcPr>
            <w:tcW w:w="2009" w:type="dxa"/>
          </w:tcPr>
          <w:p w14:paraId="003AB660" w14:textId="2612FAC1" w:rsidR="00546729" w:rsidRDefault="00546729" w:rsidP="00546729"/>
        </w:tc>
      </w:tr>
      <w:tr w:rsidR="00546729" w14:paraId="7A492D9C" w14:textId="77777777" w:rsidTr="007D09EB">
        <w:trPr>
          <w:trHeight w:val="397"/>
        </w:trPr>
        <w:tc>
          <w:tcPr>
            <w:tcW w:w="1683" w:type="dxa"/>
          </w:tcPr>
          <w:p w14:paraId="3AF61C33" w14:textId="77777777" w:rsidR="00546729" w:rsidRDefault="00546729" w:rsidP="00546729"/>
        </w:tc>
        <w:tc>
          <w:tcPr>
            <w:tcW w:w="5337" w:type="dxa"/>
          </w:tcPr>
          <w:p w14:paraId="0EA4A9B2" w14:textId="38270E0D" w:rsidR="00546729" w:rsidRDefault="00546729" w:rsidP="00546729"/>
        </w:tc>
        <w:tc>
          <w:tcPr>
            <w:tcW w:w="892" w:type="dxa"/>
          </w:tcPr>
          <w:p w14:paraId="5E0ECAFC" w14:textId="77777777" w:rsidR="00546729" w:rsidRDefault="00546729" w:rsidP="00546729"/>
        </w:tc>
        <w:tc>
          <w:tcPr>
            <w:tcW w:w="1061" w:type="dxa"/>
          </w:tcPr>
          <w:p w14:paraId="3583BADD" w14:textId="77777777" w:rsidR="00546729" w:rsidRDefault="00546729" w:rsidP="00546729"/>
        </w:tc>
        <w:tc>
          <w:tcPr>
            <w:tcW w:w="2009" w:type="dxa"/>
          </w:tcPr>
          <w:p w14:paraId="788DFDA9" w14:textId="170F001B" w:rsidR="00546729" w:rsidRDefault="00546729" w:rsidP="00546729"/>
        </w:tc>
      </w:tr>
      <w:tr w:rsidR="00546729" w14:paraId="43F33A1E" w14:textId="77777777" w:rsidTr="007D09EB">
        <w:trPr>
          <w:trHeight w:val="397"/>
        </w:trPr>
        <w:tc>
          <w:tcPr>
            <w:tcW w:w="1683" w:type="dxa"/>
          </w:tcPr>
          <w:p w14:paraId="62CDC711" w14:textId="75A77AAC" w:rsidR="00546729" w:rsidRDefault="00546729" w:rsidP="00546729"/>
        </w:tc>
        <w:tc>
          <w:tcPr>
            <w:tcW w:w="5337" w:type="dxa"/>
          </w:tcPr>
          <w:p w14:paraId="0B5AB0A5" w14:textId="351A1B89" w:rsidR="00546729" w:rsidRDefault="00546729" w:rsidP="00546729">
            <w:r>
              <w:t>Resistant? Forcing Yourself to Chant?</w:t>
            </w:r>
          </w:p>
        </w:tc>
        <w:tc>
          <w:tcPr>
            <w:tcW w:w="892" w:type="dxa"/>
          </w:tcPr>
          <w:p w14:paraId="313758C6" w14:textId="77777777" w:rsidR="00546729" w:rsidRDefault="00546729" w:rsidP="00546729"/>
        </w:tc>
        <w:tc>
          <w:tcPr>
            <w:tcW w:w="1061" w:type="dxa"/>
          </w:tcPr>
          <w:p w14:paraId="33556B90" w14:textId="77777777" w:rsidR="00546729" w:rsidRDefault="00546729" w:rsidP="00546729"/>
        </w:tc>
        <w:tc>
          <w:tcPr>
            <w:tcW w:w="2009" w:type="dxa"/>
          </w:tcPr>
          <w:p w14:paraId="6F0C3FA9" w14:textId="77777777" w:rsidR="00546729" w:rsidRDefault="00546729" w:rsidP="00546729"/>
        </w:tc>
      </w:tr>
      <w:tr w:rsidR="00546729" w14:paraId="7B513ACA" w14:textId="77777777" w:rsidTr="007D09EB">
        <w:trPr>
          <w:trHeight w:val="397"/>
        </w:trPr>
        <w:tc>
          <w:tcPr>
            <w:tcW w:w="1683" w:type="dxa"/>
          </w:tcPr>
          <w:p w14:paraId="746FB289" w14:textId="77777777" w:rsidR="00546729" w:rsidRDefault="00546729" w:rsidP="00546729"/>
        </w:tc>
        <w:tc>
          <w:tcPr>
            <w:tcW w:w="5337" w:type="dxa"/>
          </w:tcPr>
          <w:p w14:paraId="7C2123CF" w14:textId="0EBA8B69" w:rsidR="00546729" w:rsidRDefault="00546729" w:rsidP="00546729">
            <w:r>
              <w:t xml:space="preserve">Are You focusing </w:t>
            </w:r>
            <w:proofErr w:type="gramStart"/>
            <w:r>
              <w:t>On</w:t>
            </w:r>
            <w:proofErr w:type="gramEnd"/>
            <w:r>
              <w:t xml:space="preserve"> problems or the End Goal</w:t>
            </w:r>
          </w:p>
        </w:tc>
        <w:tc>
          <w:tcPr>
            <w:tcW w:w="892" w:type="dxa"/>
          </w:tcPr>
          <w:p w14:paraId="1E67A7B9" w14:textId="5466DF6A" w:rsidR="00546729" w:rsidRDefault="00546729" w:rsidP="00546729">
            <w:r>
              <w:t>2.0</w:t>
            </w:r>
          </w:p>
        </w:tc>
        <w:tc>
          <w:tcPr>
            <w:tcW w:w="1061" w:type="dxa"/>
          </w:tcPr>
          <w:p w14:paraId="31683587" w14:textId="77777777" w:rsidR="00546729" w:rsidRDefault="00546729" w:rsidP="00546729"/>
        </w:tc>
        <w:tc>
          <w:tcPr>
            <w:tcW w:w="2009" w:type="dxa"/>
          </w:tcPr>
          <w:p w14:paraId="099A30DD" w14:textId="41EC9F48" w:rsidR="00546729" w:rsidRDefault="00546729" w:rsidP="00546729">
            <w:r>
              <w:t>Review, rewrite?</w:t>
            </w:r>
          </w:p>
        </w:tc>
      </w:tr>
      <w:tr w:rsidR="00546729" w14:paraId="35015FDA" w14:textId="77777777" w:rsidTr="007D09EB">
        <w:trPr>
          <w:trHeight w:val="397"/>
        </w:trPr>
        <w:tc>
          <w:tcPr>
            <w:tcW w:w="1683" w:type="dxa"/>
          </w:tcPr>
          <w:p w14:paraId="30593A36" w14:textId="77777777" w:rsidR="00546729" w:rsidRDefault="00546729" w:rsidP="00546729"/>
        </w:tc>
        <w:tc>
          <w:tcPr>
            <w:tcW w:w="5337" w:type="dxa"/>
          </w:tcPr>
          <w:p w14:paraId="6A1AEF13" w14:textId="48D39E86" w:rsidR="00546729" w:rsidRDefault="00546729" w:rsidP="00546729">
            <w:r>
              <w:t xml:space="preserve">Are You chanting with Faith or Trying to </w:t>
            </w:r>
            <w:proofErr w:type="gramStart"/>
            <w:r>
              <w:t>Force  Result</w:t>
            </w:r>
            <w:r w:rsidR="00012820">
              <w:t>s</w:t>
            </w:r>
            <w:proofErr w:type="gramEnd"/>
            <w:r>
              <w:t>?</w:t>
            </w:r>
          </w:p>
        </w:tc>
        <w:tc>
          <w:tcPr>
            <w:tcW w:w="892" w:type="dxa"/>
          </w:tcPr>
          <w:p w14:paraId="2652945B" w14:textId="0311184F" w:rsidR="00546729" w:rsidRDefault="00546729" w:rsidP="00546729">
            <w:r>
              <w:t>2.o</w:t>
            </w:r>
          </w:p>
        </w:tc>
        <w:tc>
          <w:tcPr>
            <w:tcW w:w="1061" w:type="dxa"/>
          </w:tcPr>
          <w:p w14:paraId="4912227A" w14:textId="77777777" w:rsidR="00546729" w:rsidRDefault="00546729" w:rsidP="00546729"/>
        </w:tc>
        <w:tc>
          <w:tcPr>
            <w:tcW w:w="2009" w:type="dxa"/>
          </w:tcPr>
          <w:p w14:paraId="57C17DBB" w14:textId="106F74A0" w:rsidR="00546729" w:rsidRDefault="00546729" w:rsidP="00546729">
            <w:r>
              <w:t>rewrite</w:t>
            </w:r>
          </w:p>
        </w:tc>
      </w:tr>
      <w:tr w:rsidR="00546729" w14:paraId="77B7ECAA" w14:textId="77777777" w:rsidTr="007D09EB">
        <w:trPr>
          <w:trHeight w:val="397"/>
        </w:trPr>
        <w:tc>
          <w:tcPr>
            <w:tcW w:w="1683" w:type="dxa"/>
          </w:tcPr>
          <w:p w14:paraId="0FE9334F" w14:textId="77777777" w:rsidR="00546729" w:rsidRDefault="00546729" w:rsidP="00546729"/>
        </w:tc>
        <w:tc>
          <w:tcPr>
            <w:tcW w:w="5337" w:type="dxa"/>
          </w:tcPr>
          <w:p w14:paraId="00620BB6" w14:textId="63546F69" w:rsidR="00546729" w:rsidRDefault="00546729" w:rsidP="00546729">
            <w:r>
              <w:t>Chanting with Mixed Feelings or a Determination?</w:t>
            </w:r>
          </w:p>
        </w:tc>
        <w:tc>
          <w:tcPr>
            <w:tcW w:w="892" w:type="dxa"/>
          </w:tcPr>
          <w:p w14:paraId="4C67E676" w14:textId="06080D3B" w:rsidR="00546729" w:rsidRDefault="00546729" w:rsidP="00546729">
            <w:r>
              <w:t>2.5</w:t>
            </w:r>
          </w:p>
        </w:tc>
        <w:tc>
          <w:tcPr>
            <w:tcW w:w="1061" w:type="dxa"/>
          </w:tcPr>
          <w:p w14:paraId="49011030" w14:textId="77777777" w:rsidR="00546729" w:rsidRDefault="00546729" w:rsidP="00546729"/>
        </w:tc>
        <w:tc>
          <w:tcPr>
            <w:tcW w:w="2009" w:type="dxa"/>
          </w:tcPr>
          <w:p w14:paraId="48D6E910" w14:textId="47DDFA38" w:rsidR="00546729" w:rsidRDefault="00546729" w:rsidP="00546729">
            <w:r>
              <w:t>Rewrite?</w:t>
            </w:r>
          </w:p>
        </w:tc>
      </w:tr>
      <w:tr w:rsidR="00546729" w14:paraId="41F4A5B1" w14:textId="77777777" w:rsidTr="007D09EB">
        <w:trPr>
          <w:trHeight w:val="397"/>
        </w:trPr>
        <w:tc>
          <w:tcPr>
            <w:tcW w:w="1683" w:type="dxa"/>
          </w:tcPr>
          <w:p w14:paraId="1DA04B75" w14:textId="77777777" w:rsidR="00546729" w:rsidRDefault="00546729" w:rsidP="00546729"/>
        </w:tc>
        <w:tc>
          <w:tcPr>
            <w:tcW w:w="5337" w:type="dxa"/>
          </w:tcPr>
          <w:p w14:paraId="297B7A15" w14:textId="2318FC6F" w:rsidR="00546729" w:rsidRDefault="00546729" w:rsidP="00546729">
            <w:r>
              <w:t xml:space="preserve">Are You </w:t>
            </w:r>
            <w:r>
              <w:br/>
            </w:r>
            <w:r w:rsidR="00012820">
              <w:t>C</w:t>
            </w:r>
            <w:r>
              <w:t>hanting while Feeling Results Are Controlled by Outside Forces</w:t>
            </w:r>
          </w:p>
        </w:tc>
        <w:tc>
          <w:tcPr>
            <w:tcW w:w="892" w:type="dxa"/>
          </w:tcPr>
          <w:p w14:paraId="01074269" w14:textId="01111F61" w:rsidR="00546729" w:rsidRDefault="00546729" w:rsidP="00546729">
            <w:r>
              <w:t>4.5</w:t>
            </w:r>
          </w:p>
        </w:tc>
        <w:tc>
          <w:tcPr>
            <w:tcW w:w="1061" w:type="dxa"/>
          </w:tcPr>
          <w:p w14:paraId="0E8B7443" w14:textId="77777777" w:rsidR="00546729" w:rsidRDefault="00546729" w:rsidP="00546729"/>
        </w:tc>
        <w:tc>
          <w:tcPr>
            <w:tcW w:w="2009" w:type="dxa"/>
          </w:tcPr>
          <w:p w14:paraId="16F7F813" w14:textId="293A2C10" w:rsidR="00546729" w:rsidRDefault="00546729" w:rsidP="00546729">
            <w:r>
              <w:t>rewrite</w:t>
            </w:r>
          </w:p>
        </w:tc>
      </w:tr>
      <w:tr w:rsidR="00546729" w14:paraId="6D6C247F" w14:textId="77777777" w:rsidTr="007D09EB">
        <w:trPr>
          <w:trHeight w:val="397"/>
        </w:trPr>
        <w:tc>
          <w:tcPr>
            <w:tcW w:w="1683" w:type="dxa"/>
          </w:tcPr>
          <w:p w14:paraId="7B459CCF" w14:textId="77777777" w:rsidR="00546729" w:rsidRDefault="00546729" w:rsidP="00546729"/>
        </w:tc>
        <w:tc>
          <w:tcPr>
            <w:tcW w:w="5337" w:type="dxa"/>
          </w:tcPr>
          <w:p w14:paraId="389DA8EF" w14:textId="48DCC423" w:rsidR="00546729" w:rsidRDefault="00546729" w:rsidP="00546729">
            <w:r>
              <w:t>Do You Know How Reservations Can Impact Achieving a Goal?</w:t>
            </w:r>
          </w:p>
        </w:tc>
        <w:tc>
          <w:tcPr>
            <w:tcW w:w="892" w:type="dxa"/>
          </w:tcPr>
          <w:p w14:paraId="1366BCDB" w14:textId="56F433DE" w:rsidR="00546729" w:rsidRDefault="00546729" w:rsidP="00546729">
            <w:r>
              <w:t>2.5</w:t>
            </w:r>
          </w:p>
        </w:tc>
        <w:tc>
          <w:tcPr>
            <w:tcW w:w="1061" w:type="dxa"/>
          </w:tcPr>
          <w:p w14:paraId="6767E3D7" w14:textId="77777777" w:rsidR="00546729" w:rsidRDefault="00546729" w:rsidP="00546729"/>
        </w:tc>
        <w:tc>
          <w:tcPr>
            <w:tcW w:w="2009" w:type="dxa"/>
          </w:tcPr>
          <w:p w14:paraId="179C977C" w14:textId="765B4543" w:rsidR="00546729" w:rsidRDefault="00546729" w:rsidP="00546729">
            <w:r>
              <w:t>rewrite</w:t>
            </w:r>
          </w:p>
        </w:tc>
      </w:tr>
      <w:tr w:rsidR="00546729" w14:paraId="5FCE7243" w14:textId="77777777" w:rsidTr="007D09EB">
        <w:trPr>
          <w:trHeight w:val="397"/>
        </w:trPr>
        <w:tc>
          <w:tcPr>
            <w:tcW w:w="1683" w:type="dxa"/>
          </w:tcPr>
          <w:p w14:paraId="78F7B028" w14:textId="77777777" w:rsidR="00546729" w:rsidRDefault="00546729" w:rsidP="00546729"/>
        </w:tc>
        <w:tc>
          <w:tcPr>
            <w:tcW w:w="5337" w:type="dxa"/>
          </w:tcPr>
          <w:p w14:paraId="512DD51B" w14:textId="1226EDCE" w:rsidR="00546729" w:rsidRDefault="00546729" w:rsidP="00546729">
            <w:r>
              <w:t>Chanting with Hope or a Decision?</w:t>
            </w:r>
          </w:p>
        </w:tc>
        <w:tc>
          <w:tcPr>
            <w:tcW w:w="892" w:type="dxa"/>
          </w:tcPr>
          <w:p w14:paraId="66556045" w14:textId="439D5CAA" w:rsidR="00546729" w:rsidRDefault="00546729" w:rsidP="00546729">
            <w:r>
              <w:t>2.</w:t>
            </w:r>
          </w:p>
        </w:tc>
        <w:tc>
          <w:tcPr>
            <w:tcW w:w="1061" w:type="dxa"/>
          </w:tcPr>
          <w:p w14:paraId="745B33BF" w14:textId="77777777" w:rsidR="00546729" w:rsidRDefault="00546729" w:rsidP="00546729"/>
        </w:tc>
        <w:tc>
          <w:tcPr>
            <w:tcW w:w="2009" w:type="dxa"/>
          </w:tcPr>
          <w:p w14:paraId="69DD09D0" w14:textId="76A38B64" w:rsidR="00546729" w:rsidRDefault="00546729" w:rsidP="00546729">
            <w:r>
              <w:t>Possible ax sine is under goal setting</w:t>
            </w:r>
          </w:p>
        </w:tc>
      </w:tr>
      <w:tr w:rsidR="002A56A0" w14:paraId="337DAC17" w14:textId="77777777" w:rsidTr="007D09EB">
        <w:trPr>
          <w:trHeight w:val="397"/>
        </w:trPr>
        <w:tc>
          <w:tcPr>
            <w:tcW w:w="1683" w:type="dxa"/>
          </w:tcPr>
          <w:p w14:paraId="224DA710" w14:textId="6DDE993A" w:rsidR="002A56A0" w:rsidRPr="002A56A0" w:rsidRDefault="002A56A0" w:rsidP="00546729">
            <w:pPr>
              <w:rPr>
                <w:b/>
                <w:sz w:val="28"/>
                <w:szCs w:val="28"/>
              </w:rPr>
            </w:pPr>
            <w:proofErr w:type="spellStart"/>
            <w:r w:rsidRPr="002A56A0">
              <w:rPr>
                <w:b/>
                <w:sz w:val="28"/>
                <w:szCs w:val="28"/>
              </w:rPr>
              <w:t>Chapt</w:t>
            </w:r>
            <w:proofErr w:type="spellEnd"/>
            <w:r w:rsidRPr="002A56A0">
              <w:rPr>
                <w:b/>
                <w:sz w:val="28"/>
                <w:szCs w:val="28"/>
              </w:rPr>
              <w:t xml:space="preserve"> </w:t>
            </w:r>
            <w:r w:rsidR="00091E01">
              <w:rPr>
                <w:b/>
                <w:sz w:val="28"/>
                <w:szCs w:val="28"/>
              </w:rPr>
              <w:t>6</w:t>
            </w:r>
          </w:p>
        </w:tc>
        <w:tc>
          <w:tcPr>
            <w:tcW w:w="5337" w:type="dxa"/>
          </w:tcPr>
          <w:p w14:paraId="180EE3C3" w14:textId="46504F64" w:rsidR="002A56A0" w:rsidRPr="002A56A0" w:rsidRDefault="002A56A0" w:rsidP="00546729">
            <w:pPr>
              <w:rPr>
                <w:b/>
                <w:sz w:val="28"/>
                <w:szCs w:val="28"/>
              </w:rPr>
            </w:pPr>
            <w:r w:rsidRPr="002A56A0">
              <w:rPr>
                <w:b/>
                <w:sz w:val="28"/>
                <w:szCs w:val="28"/>
              </w:rPr>
              <w:t>Are You Taking “Action?</w:t>
            </w:r>
          </w:p>
        </w:tc>
        <w:tc>
          <w:tcPr>
            <w:tcW w:w="892" w:type="dxa"/>
          </w:tcPr>
          <w:p w14:paraId="0E44663E" w14:textId="77777777" w:rsidR="002A56A0" w:rsidRDefault="002A56A0" w:rsidP="00546729"/>
        </w:tc>
        <w:tc>
          <w:tcPr>
            <w:tcW w:w="1061" w:type="dxa"/>
          </w:tcPr>
          <w:p w14:paraId="7113070D" w14:textId="77777777" w:rsidR="002A56A0" w:rsidRDefault="002A56A0" w:rsidP="00546729"/>
        </w:tc>
        <w:tc>
          <w:tcPr>
            <w:tcW w:w="2009" w:type="dxa"/>
          </w:tcPr>
          <w:p w14:paraId="02027636" w14:textId="77777777" w:rsidR="002A56A0" w:rsidRDefault="002A56A0" w:rsidP="00546729"/>
        </w:tc>
      </w:tr>
      <w:tr w:rsidR="002A56A0" w14:paraId="57EAB971" w14:textId="77777777" w:rsidTr="007D09EB">
        <w:trPr>
          <w:trHeight w:val="397"/>
        </w:trPr>
        <w:tc>
          <w:tcPr>
            <w:tcW w:w="1683" w:type="dxa"/>
          </w:tcPr>
          <w:p w14:paraId="7414581F" w14:textId="77777777" w:rsidR="002A56A0" w:rsidRDefault="002A56A0" w:rsidP="00546729"/>
        </w:tc>
        <w:tc>
          <w:tcPr>
            <w:tcW w:w="5337" w:type="dxa"/>
          </w:tcPr>
          <w:p w14:paraId="4B859572" w14:textId="09C16064" w:rsidR="002A56A0" w:rsidRDefault="002A56A0" w:rsidP="00546729">
            <w:r>
              <w:t>Chanting + Action Leads to Success</w:t>
            </w:r>
          </w:p>
        </w:tc>
        <w:tc>
          <w:tcPr>
            <w:tcW w:w="892" w:type="dxa"/>
          </w:tcPr>
          <w:p w14:paraId="5EC31DBD" w14:textId="77777777" w:rsidR="002A56A0" w:rsidRDefault="002A56A0" w:rsidP="00546729"/>
        </w:tc>
        <w:tc>
          <w:tcPr>
            <w:tcW w:w="1061" w:type="dxa"/>
          </w:tcPr>
          <w:p w14:paraId="7E58C801" w14:textId="77777777" w:rsidR="002A56A0" w:rsidRDefault="002A56A0" w:rsidP="00546729"/>
        </w:tc>
        <w:tc>
          <w:tcPr>
            <w:tcW w:w="2009" w:type="dxa"/>
          </w:tcPr>
          <w:p w14:paraId="2EFDC13B" w14:textId="77777777" w:rsidR="002A56A0" w:rsidRDefault="002A56A0" w:rsidP="00546729"/>
        </w:tc>
      </w:tr>
      <w:tr w:rsidR="002A56A0" w14:paraId="6CE5A744" w14:textId="77777777" w:rsidTr="007D09EB">
        <w:trPr>
          <w:trHeight w:val="397"/>
        </w:trPr>
        <w:tc>
          <w:tcPr>
            <w:tcW w:w="1683" w:type="dxa"/>
          </w:tcPr>
          <w:p w14:paraId="532F6224" w14:textId="77777777" w:rsidR="002A56A0" w:rsidRDefault="002A56A0" w:rsidP="00546729"/>
        </w:tc>
        <w:tc>
          <w:tcPr>
            <w:tcW w:w="5337" w:type="dxa"/>
          </w:tcPr>
          <w:p w14:paraId="5BD4EA86" w14:textId="234004B8" w:rsidR="002A56A0" w:rsidRDefault="002A56A0" w:rsidP="00546729">
            <w:r>
              <w:t>Action Manifests Our Goals in Daily Life</w:t>
            </w:r>
          </w:p>
        </w:tc>
        <w:tc>
          <w:tcPr>
            <w:tcW w:w="892" w:type="dxa"/>
          </w:tcPr>
          <w:p w14:paraId="123602A8" w14:textId="77777777" w:rsidR="002A56A0" w:rsidRDefault="002A56A0" w:rsidP="00546729"/>
        </w:tc>
        <w:tc>
          <w:tcPr>
            <w:tcW w:w="1061" w:type="dxa"/>
          </w:tcPr>
          <w:p w14:paraId="3D1090B1" w14:textId="77777777" w:rsidR="002A56A0" w:rsidRDefault="002A56A0" w:rsidP="00546729"/>
        </w:tc>
        <w:tc>
          <w:tcPr>
            <w:tcW w:w="2009" w:type="dxa"/>
          </w:tcPr>
          <w:p w14:paraId="3F8BAFD7" w14:textId="77777777" w:rsidR="002A56A0" w:rsidRDefault="002A56A0" w:rsidP="00546729"/>
        </w:tc>
      </w:tr>
      <w:tr w:rsidR="002A56A0" w14:paraId="7D5B6B73" w14:textId="77777777" w:rsidTr="007D09EB">
        <w:trPr>
          <w:trHeight w:val="397"/>
        </w:trPr>
        <w:tc>
          <w:tcPr>
            <w:tcW w:w="1683" w:type="dxa"/>
          </w:tcPr>
          <w:p w14:paraId="5C22E02F" w14:textId="77777777" w:rsidR="002A56A0" w:rsidRDefault="002A56A0" w:rsidP="00546729"/>
        </w:tc>
        <w:tc>
          <w:tcPr>
            <w:tcW w:w="5337" w:type="dxa"/>
          </w:tcPr>
          <w:p w14:paraId="40FF5686" w14:textId="720E603C" w:rsidR="002A56A0" w:rsidRDefault="002A56A0" w:rsidP="00546729">
            <w:r>
              <w:t>Chanting Isn’t Magic</w:t>
            </w:r>
          </w:p>
        </w:tc>
        <w:tc>
          <w:tcPr>
            <w:tcW w:w="892" w:type="dxa"/>
          </w:tcPr>
          <w:p w14:paraId="1EA7184A" w14:textId="77777777" w:rsidR="002A56A0" w:rsidRDefault="002A56A0" w:rsidP="00546729"/>
        </w:tc>
        <w:tc>
          <w:tcPr>
            <w:tcW w:w="1061" w:type="dxa"/>
          </w:tcPr>
          <w:p w14:paraId="0B5B9EE9" w14:textId="77777777" w:rsidR="002A56A0" w:rsidRDefault="002A56A0" w:rsidP="00546729"/>
        </w:tc>
        <w:tc>
          <w:tcPr>
            <w:tcW w:w="2009" w:type="dxa"/>
          </w:tcPr>
          <w:p w14:paraId="54EC03D2" w14:textId="77777777" w:rsidR="002A56A0" w:rsidRDefault="002A56A0" w:rsidP="00546729"/>
        </w:tc>
      </w:tr>
      <w:tr w:rsidR="002A56A0" w14:paraId="476AEBA5" w14:textId="77777777" w:rsidTr="007D09EB">
        <w:trPr>
          <w:trHeight w:val="397"/>
        </w:trPr>
        <w:tc>
          <w:tcPr>
            <w:tcW w:w="1683" w:type="dxa"/>
          </w:tcPr>
          <w:p w14:paraId="398CB284" w14:textId="6BF11D7D" w:rsidR="002A56A0" w:rsidRPr="002A56A0" w:rsidRDefault="002A56A0" w:rsidP="00546729">
            <w:pPr>
              <w:rPr>
                <w:b/>
                <w:sz w:val="28"/>
                <w:szCs w:val="28"/>
              </w:rPr>
            </w:pPr>
            <w:proofErr w:type="spellStart"/>
            <w:r w:rsidRPr="002A56A0">
              <w:rPr>
                <w:b/>
                <w:sz w:val="28"/>
                <w:szCs w:val="28"/>
              </w:rPr>
              <w:t>Chapt</w:t>
            </w:r>
            <w:proofErr w:type="spellEnd"/>
            <w:r w:rsidRPr="002A56A0">
              <w:rPr>
                <w:b/>
                <w:sz w:val="28"/>
                <w:szCs w:val="28"/>
              </w:rPr>
              <w:t xml:space="preserve"> </w:t>
            </w:r>
            <w:r w:rsidR="00091E01">
              <w:rPr>
                <w:b/>
                <w:sz w:val="28"/>
                <w:szCs w:val="28"/>
              </w:rPr>
              <w:t>7</w:t>
            </w:r>
          </w:p>
        </w:tc>
        <w:tc>
          <w:tcPr>
            <w:tcW w:w="5337" w:type="dxa"/>
          </w:tcPr>
          <w:p w14:paraId="65A937EF" w14:textId="703FBA04" w:rsidR="002A56A0" w:rsidRPr="002A56A0" w:rsidRDefault="002A56A0" w:rsidP="00546729">
            <w:pPr>
              <w:rPr>
                <w:b/>
                <w:sz w:val="28"/>
                <w:szCs w:val="28"/>
              </w:rPr>
            </w:pPr>
            <w:r w:rsidRPr="002A56A0">
              <w:rPr>
                <w:b/>
                <w:sz w:val="28"/>
                <w:szCs w:val="28"/>
              </w:rPr>
              <w:t>Resistance to Change</w:t>
            </w:r>
          </w:p>
        </w:tc>
        <w:tc>
          <w:tcPr>
            <w:tcW w:w="892" w:type="dxa"/>
          </w:tcPr>
          <w:p w14:paraId="27D3BEB1" w14:textId="77777777" w:rsidR="002A56A0" w:rsidRDefault="002A56A0" w:rsidP="00546729"/>
        </w:tc>
        <w:tc>
          <w:tcPr>
            <w:tcW w:w="1061" w:type="dxa"/>
          </w:tcPr>
          <w:p w14:paraId="0147513D" w14:textId="77777777" w:rsidR="002A56A0" w:rsidRDefault="002A56A0" w:rsidP="00546729"/>
        </w:tc>
        <w:tc>
          <w:tcPr>
            <w:tcW w:w="2009" w:type="dxa"/>
          </w:tcPr>
          <w:p w14:paraId="280448D5" w14:textId="77777777" w:rsidR="002A56A0" w:rsidRDefault="002A56A0" w:rsidP="00546729"/>
        </w:tc>
      </w:tr>
      <w:tr w:rsidR="002A56A0" w14:paraId="08B19D77" w14:textId="77777777" w:rsidTr="007D09EB">
        <w:trPr>
          <w:trHeight w:val="397"/>
        </w:trPr>
        <w:tc>
          <w:tcPr>
            <w:tcW w:w="1683" w:type="dxa"/>
          </w:tcPr>
          <w:p w14:paraId="3807794B" w14:textId="77777777" w:rsidR="002A56A0" w:rsidRDefault="002A56A0" w:rsidP="00546729"/>
        </w:tc>
        <w:tc>
          <w:tcPr>
            <w:tcW w:w="5337" w:type="dxa"/>
          </w:tcPr>
          <w:p w14:paraId="11C514C8" w14:textId="4A43784B" w:rsidR="002A56A0" w:rsidRDefault="002A56A0" w:rsidP="00546729">
            <w:r>
              <w:t>Resistance to change</w:t>
            </w:r>
          </w:p>
        </w:tc>
        <w:tc>
          <w:tcPr>
            <w:tcW w:w="892" w:type="dxa"/>
          </w:tcPr>
          <w:p w14:paraId="50BAEAA9" w14:textId="1E493A11" w:rsidR="002A56A0" w:rsidRDefault="002A56A0" w:rsidP="00546729">
            <w:r>
              <w:t>6</w:t>
            </w:r>
          </w:p>
        </w:tc>
        <w:tc>
          <w:tcPr>
            <w:tcW w:w="1061" w:type="dxa"/>
          </w:tcPr>
          <w:p w14:paraId="2DC94377" w14:textId="2F6DB1C2" w:rsidR="002A56A0" w:rsidRDefault="002A56A0" w:rsidP="00546729">
            <w:r>
              <w:t>1486</w:t>
            </w:r>
          </w:p>
        </w:tc>
        <w:tc>
          <w:tcPr>
            <w:tcW w:w="2009" w:type="dxa"/>
          </w:tcPr>
          <w:p w14:paraId="1D2DFF8E" w14:textId="77777777" w:rsidR="002A56A0" w:rsidRDefault="002A56A0" w:rsidP="00546729"/>
        </w:tc>
      </w:tr>
      <w:tr w:rsidR="002A56A0" w14:paraId="36345120" w14:textId="77777777" w:rsidTr="007D09EB">
        <w:trPr>
          <w:trHeight w:val="397"/>
        </w:trPr>
        <w:tc>
          <w:tcPr>
            <w:tcW w:w="1683" w:type="dxa"/>
          </w:tcPr>
          <w:p w14:paraId="5B427692" w14:textId="77777777" w:rsidR="002A56A0" w:rsidRDefault="002A56A0" w:rsidP="00546729"/>
        </w:tc>
        <w:tc>
          <w:tcPr>
            <w:tcW w:w="5337" w:type="dxa"/>
          </w:tcPr>
          <w:p w14:paraId="1FCBAD56" w14:textId="128C2305" w:rsidR="002A56A0" w:rsidRDefault="002A56A0" w:rsidP="00546729">
            <w:r>
              <w:t>What is Resistance and Why Does it Exist?</w:t>
            </w:r>
          </w:p>
        </w:tc>
        <w:tc>
          <w:tcPr>
            <w:tcW w:w="892" w:type="dxa"/>
          </w:tcPr>
          <w:p w14:paraId="63C57E1A" w14:textId="77777777" w:rsidR="002A56A0" w:rsidRDefault="002A56A0" w:rsidP="00546729"/>
        </w:tc>
        <w:tc>
          <w:tcPr>
            <w:tcW w:w="1061" w:type="dxa"/>
          </w:tcPr>
          <w:p w14:paraId="2A839EB0" w14:textId="77777777" w:rsidR="002A56A0" w:rsidRDefault="002A56A0" w:rsidP="00546729"/>
        </w:tc>
        <w:tc>
          <w:tcPr>
            <w:tcW w:w="2009" w:type="dxa"/>
          </w:tcPr>
          <w:p w14:paraId="166B875A" w14:textId="77777777" w:rsidR="002A56A0" w:rsidRDefault="002A56A0" w:rsidP="00546729"/>
        </w:tc>
      </w:tr>
      <w:tr w:rsidR="002A56A0" w14:paraId="67E836D1" w14:textId="77777777" w:rsidTr="007D09EB">
        <w:trPr>
          <w:trHeight w:val="397"/>
        </w:trPr>
        <w:tc>
          <w:tcPr>
            <w:tcW w:w="1683" w:type="dxa"/>
          </w:tcPr>
          <w:p w14:paraId="139C7CCD" w14:textId="77777777" w:rsidR="002A56A0" w:rsidRDefault="002A56A0" w:rsidP="002A56A0"/>
        </w:tc>
        <w:tc>
          <w:tcPr>
            <w:tcW w:w="5337" w:type="dxa"/>
          </w:tcPr>
          <w:p w14:paraId="756C867B" w14:textId="506B1C3C" w:rsidR="002A56A0" w:rsidRDefault="002A56A0" w:rsidP="002A56A0">
            <w:r>
              <w:t>Do You Stop Chanting After Achieving a Goal?</w:t>
            </w:r>
          </w:p>
        </w:tc>
        <w:tc>
          <w:tcPr>
            <w:tcW w:w="892" w:type="dxa"/>
          </w:tcPr>
          <w:p w14:paraId="5F701DDC" w14:textId="77777777" w:rsidR="002A56A0" w:rsidRDefault="002A56A0" w:rsidP="002A56A0"/>
        </w:tc>
        <w:tc>
          <w:tcPr>
            <w:tcW w:w="1061" w:type="dxa"/>
          </w:tcPr>
          <w:p w14:paraId="6B366074" w14:textId="77777777" w:rsidR="002A56A0" w:rsidRDefault="002A56A0" w:rsidP="002A56A0"/>
        </w:tc>
        <w:tc>
          <w:tcPr>
            <w:tcW w:w="2009" w:type="dxa"/>
          </w:tcPr>
          <w:p w14:paraId="201F32AF" w14:textId="77777777" w:rsidR="002A56A0" w:rsidRDefault="002A56A0" w:rsidP="002A56A0"/>
        </w:tc>
      </w:tr>
      <w:tr w:rsidR="002A56A0" w14:paraId="3F60ED75" w14:textId="77777777" w:rsidTr="007D09EB">
        <w:trPr>
          <w:trHeight w:val="397"/>
        </w:trPr>
        <w:tc>
          <w:tcPr>
            <w:tcW w:w="1683" w:type="dxa"/>
          </w:tcPr>
          <w:p w14:paraId="14571A28" w14:textId="77777777" w:rsidR="002A56A0" w:rsidRDefault="002A56A0" w:rsidP="002A56A0"/>
        </w:tc>
        <w:tc>
          <w:tcPr>
            <w:tcW w:w="5337" w:type="dxa"/>
          </w:tcPr>
          <w:p w14:paraId="6C933B9B" w14:textId="14BD711C" w:rsidR="002A56A0" w:rsidRDefault="002A56A0" w:rsidP="002A56A0">
            <w:r>
              <w:t>How Do You Resist Change?</w:t>
            </w:r>
          </w:p>
        </w:tc>
        <w:tc>
          <w:tcPr>
            <w:tcW w:w="892" w:type="dxa"/>
          </w:tcPr>
          <w:p w14:paraId="6762A9A9" w14:textId="77777777" w:rsidR="002A56A0" w:rsidRDefault="002A56A0" w:rsidP="002A56A0"/>
        </w:tc>
        <w:tc>
          <w:tcPr>
            <w:tcW w:w="1061" w:type="dxa"/>
          </w:tcPr>
          <w:p w14:paraId="4F139814" w14:textId="77777777" w:rsidR="002A56A0" w:rsidRDefault="002A56A0" w:rsidP="002A56A0"/>
        </w:tc>
        <w:tc>
          <w:tcPr>
            <w:tcW w:w="2009" w:type="dxa"/>
          </w:tcPr>
          <w:p w14:paraId="3DBE0F62" w14:textId="77777777" w:rsidR="002A56A0" w:rsidRDefault="002A56A0" w:rsidP="002A56A0"/>
        </w:tc>
      </w:tr>
      <w:tr w:rsidR="002A56A0" w14:paraId="6065C8AA" w14:textId="77777777" w:rsidTr="007D09EB">
        <w:trPr>
          <w:trHeight w:val="397"/>
        </w:trPr>
        <w:tc>
          <w:tcPr>
            <w:tcW w:w="1683" w:type="dxa"/>
          </w:tcPr>
          <w:p w14:paraId="5803869D" w14:textId="77777777" w:rsidR="002A56A0" w:rsidRDefault="002A56A0" w:rsidP="002A56A0"/>
        </w:tc>
        <w:tc>
          <w:tcPr>
            <w:tcW w:w="5337" w:type="dxa"/>
          </w:tcPr>
          <w:p w14:paraId="1A5013F9" w14:textId="5A86D83B" w:rsidR="002A56A0" w:rsidRDefault="002A56A0" w:rsidP="002A56A0">
            <w:r>
              <w:t>No Overwhelming Circumstances but Resisting Moving Forward?</w:t>
            </w:r>
          </w:p>
        </w:tc>
        <w:tc>
          <w:tcPr>
            <w:tcW w:w="892" w:type="dxa"/>
          </w:tcPr>
          <w:p w14:paraId="0D1AF042" w14:textId="052B3C5B" w:rsidR="002A56A0" w:rsidRDefault="002A56A0" w:rsidP="002A56A0">
            <w:r>
              <w:t>2.5</w:t>
            </w:r>
          </w:p>
        </w:tc>
        <w:tc>
          <w:tcPr>
            <w:tcW w:w="1061" w:type="dxa"/>
          </w:tcPr>
          <w:p w14:paraId="5D7FBB50" w14:textId="0BEC8E50" w:rsidR="002A56A0" w:rsidRDefault="002A56A0" w:rsidP="002A56A0">
            <w:r>
              <w:t>485</w:t>
            </w:r>
          </w:p>
        </w:tc>
        <w:tc>
          <w:tcPr>
            <w:tcW w:w="2009" w:type="dxa"/>
          </w:tcPr>
          <w:p w14:paraId="0841D3C4" w14:textId="77777777" w:rsidR="002A56A0" w:rsidRDefault="002A56A0" w:rsidP="002A56A0"/>
        </w:tc>
      </w:tr>
      <w:tr w:rsidR="006C4E4C" w14:paraId="3C5B840B" w14:textId="77777777" w:rsidTr="007D09EB">
        <w:trPr>
          <w:trHeight w:val="397"/>
        </w:trPr>
        <w:tc>
          <w:tcPr>
            <w:tcW w:w="1683" w:type="dxa"/>
          </w:tcPr>
          <w:p w14:paraId="02243088" w14:textId="77777777" w:rsidR="006C4E4C" w:rsidRDefault="006C4E4C" w:rsidP="002A56A0"/>
        </w:tc>
        <w:tc>
          <w:tcPr>
            <w:tcW w:w="5337" w:type="dxa"/>
          </w:tcPr>
          <w:p w14:paraId="416674EC" w14:textId="40DA4536" w:rsidR="006C4E4C" w:rsidRPr="006C4E4C" w:rsidRDefault="006C4E4C" w:rsidP="002A56A0">
            <w:pPr>
              <w:rPr>
                <w:b/>
                <w:sz w:val="28"/>
                <w:szCs w:val="28"/>
              </w:rPr>
            </w:pPr>
            <w:r w:rsidRPr="006C4E4C">
              <w:rPr>
                <w:b/>
                <w:sz w:val="28"/>
                <w:szCs w:val="28"/>
              </w:rPr>
              <w:t>Limited Thinking</w:t>
            </w:r>
          </w:p>
        </w:tc>
        <w:tc>
          <w:tcPr>
            <w:tcW w:w="892" w:type="dxa"/>
          </w:tcPr>
          <w:p w14:paraId="12A05F53" w14:textId="77777777" w:rsidR="006C4E4C" w:rsidRDefault="006C4E4C" w:rsidP="002A56A0"/>
        </w:tc>
        <w:tc>
          <w:tcPr>
            <w:tcW w:w="1061" w:type="dxa"/>
          </w:tcPr>
          <w:p w14:paraId="2D75B89D" w14:textId="77777777" w:rsidR="006C4E4C" w:rsidRDefault="006C4E4C" w:rsidP="002A56A0"/>
        </w:tc>
        <w:tc>
          <w:tcPr>
            <w:tcW w:w="2009" w:type="dxa"/>
          </w:tcPr>
          <w:p w14:paraId="18382120" w14:textId="77777777" w:rsidR="006C4E4C" w:rsidRDefault="006C4E4C" w:rsidP="002A56A0"/>
        </w:tc>
      </w:tr>
      <w:tr w:rsidR="006C4E4C" w14:paraId="64FA3CBD" w14:textId="77777777" w:rsidTr="007D09EB">
        <w:trPr>
          <w:trHeight w:val="397"/>
        </w:trPr>
        <w:tc>
          <w:tcPr>
            <w:tcW w:w="1683" w:type="dxa"/>
          </w:tcPr>
          <w:p w14:paraId="0DB0D729" w14:textId="77777777" w:rsidR="006C4E4C" w:rsidRDefault="006C4E4C" w:rsidP="002A56A0"/>
        </w:tc>
        <w:tc>
          <w:tcPr>
            <w:tcW w:w="5337" w:type="dxa"/>
          </w:tcPr>
          <w:p w14:paraId="058A1759" w14:textId="77777777" w:rsidR="006C4E4C" w:rsidRDefault="006C4E4C" w:rsidP="002A56A0">
            <w:r>
              <w:t>How Can I change My Limited Thinking?</w:t>
            </w:r>
          </w:p>
          <w:p w14:paraId="543AFB63" w14:textId="5F34BED7" w:rsidR="006C4E4C" w:rsidRDefault="006C4E4C" w:rsidP="002A56A0"/>
        </w:tc>
        <w:tc>
          <w:tcPr>
            <w:tcW w:w="892" w:type="dxa"/>
          </w:tcPr>
          <w:p w14:paraId="75CAE758" w14:textId="77777777" w:rsidR="006C4E4C" w:rsidRDefault="006C4E4C" w:rsidP="002A56A0"/>
        </w:tc>
        <w:tc>
          <w:tcPr>
            <w:tcW w:w="1061" w:type="dxa"/>
          </w:tcPr>
          <w:p w14:paraId="041A07C5" w14:textId="27ED7E51" w:rsidR="006C4E4C" w:rsidRDefault="006C4E4C" w:rsidP="002A56A0">
            <w:r>
              <w:t>1608</w:t>
            </w:r>
          </w:p>
        </w:tc>
        <w:tc>
          <w:tcPr>
            <w:tcW w:w="2009" w:type="dxa"/>
          </w:tcPr>
          <w:p w14:paraId="75A8BA26" w14:textId="77777777" w:rsidR="006C4E4C" w:rsidRDefault="006C4E4C" w:rsidP="002A56A0"/>
        </w:tc>
      </w:tr>
      <w:tr w:rsidR="006C4E4C" w14:paraId="33695E61" w14:textId="77777777" w:rsidTr="007D09EB">
        <w:trPr>
          <w:trHeight w:val="397"/>
        </w:trPr>
        <w:tc>
          <w:tcPr>
            <w:tcW w:w="1683" w:type="dxa"/>
          </w:tcPr>
          <w:p w14:paraId="4117A3C1" w14:textId="77777777" w:rsidR="006C4E4C" w:rsidRDefault="006C4E4C" w:rsidP="002A56A0"/>
        </w:tc>
        <w:tc>
          <w:tcPr>
            <w:tcW w:w="5337" w:type="dxa"/>
          </w:tcPr>
          <w:p w14:paraId="42F1E8F2" w14:textId="4EF98E7D" w:rsidR="006C4E4C" w:rsidRDefault="006C4E4C" w:rsidP="002A56A0">
            <w:r>
              <w:t>How to Unlock Your Mental Limits</w:t>
            </w:r>
          </w:p>
        </w:tc>
        <w:tc>
          <w:tcPr>
            <w:tcW w:w="892" w:type="dxa"/>
          </w:tcPr>
          <w:p w14:paraId="558270D7" w14:textId="77777777" w:rsidR="006C4E4C" w:rsidRDefault="006C4E4C" w:rsidP="002A56A0"/>
        </w:tc>
        <w:tc>
          <w:tcPr>
            <w:tcW w:w="1061" w:type="dxa"/>
          </w:tcPr>
          <w:p w14:paraId="082FDBA6" w14:textId="77777777" w:rsidR="006C4E4C" w:rsidRDefault="006C4E4C" w:rsidP="002A56A0"/>
        </w:tc>
        <w:tc>
          <w:tcPr>
            <w:tcW w:w="2009" w:type="dxa"/>
          </w:tcPr>
          <w:p w14:paraId="2F0A263A" w14:textId="77777777" w:rsidR="006C4E4C" w:rsidRDefault="006C4E4C" w:rsidP="002A56A0"/>
        </w:tc>
      </w:tr>
      <w:tr w:rsidR="006C4E4C" w14:paraId="7DA9A3C7" w14:textId="77777777" w:rsidTr="007D09EB">
        <w:trPr>
          <w:trHeight w:val="397"/>
        </w:trPr>
        <w:tc>
          <w:tcPr>
            <w:tcW w:w="1683" w:type="dxa"/>
          </w:tcPr>
          <w:p w14:paraId="45EA72AE" w14:textId="77777777" w:rsidR="006C4E4C" w:rsidRDefault="006C4E4C" w:rsidP="002A56A0"/>
        </w:tc>
        <w:tc>
          <w:tcPr>
            <w:tcW w:w="5337" w:type="dxa"/>
          </w:tcPr>
          <w:p w14:paraId="4E3E5DA5" w14:textId="77777777" w:rsidR="006C4E4C" w:rsidRDefault="006C4E4C" w:rsidP="002A56A0"/>
        </w:tc>
        <w:tc>
          <w:tcPr>
            <w:tcW w:w="892" w:type="dxa"/>
          </w:tcPr>
          <w:p w14:paraId="499B5403" w14:textId="77777777" w:rsidR="006C4E4C" w:rsidRDefault="006C4E4C" w:rsidP="002A56A0"/>
        </w:tc>
        <w:tc>
          <w:tcPr>
            <w:tcW w:w="1061" w:type="dxa"/>
          </w:tcPr>
          <w:p w14:paraId="66F2E575" w14:textId="77777777" w:rsidR="006C4E4C" w:rsidRDefault="006C4E4C" w:rsidP="002A56A0"/>
        </w:tc>
        <w:tc>
          <w:tcPr>
            <w:tcW w:w="2009" w:type="dxa"/>
          </w:tcPr>
          <w:p w14:paraId="0F59A8B3" w14:textId="77777777" w:rsidR="006C4E4C" w:rsidRDefault="006C4E4C" w:rsidP="002A56A0"/>
        </w:tc>
      </w:tr>
      <w:tr w:rsidR="003658D1" w14:paraId="1685FB1C" w14:textId="77777777" w:rsidTr="007D09EB">
        <w:trPr>
          <w:trHeight w:val="397"/>
        </w:trPr>
        <w:tc>
          <w:tcPr>
            <w:tcW w:w="1683" w:type="dxa"/>
          </w:tcPr>
          <w:p w14:paraId="043E8901" w14:textId="0D2F5A83" w:rsidR="003658D1" w:rsidRPr="003658D1" w:rsidRDefault="003658D1" w:rsidP="003658D1">
            <w:pPr>
              <w:rPr>
                <w:b/>
                <w:sz w:val="28"/>
                <w:szCs w:val="28"/>
              </w:rPr>
            </w:pPr>
            <w:proofErr w:type="spellStart"/>
            <w:r w:rsidRPr="003658D1">
              <w:rPr>
                <w:b/>
                <w:sz w:val="28"/>
                <w:szCs w:val="28"/>
              </w:rPr>
              <w:t>Chapt</w:t>
            </w:r>
            <w:proofErr w:type="spellEnd"/>
            <w:r w:rsidRPr="003658D1">
              <w:rPr>
                <w:b/>
                <w:sz w:val="28"/>
                <w:szCs w:val="28"/>
              </w:rPr>
              <w:t xml:space="preserve"> </w:t>
            </w:r>
            <w:r w:rsidR="00091E01">
              <w:rPr>
                <w:b/>
                <w:sz w:val="28"/>
                <w:szCs w:val="28"/>
              </w:rPr>
              <w:t>8</w:t>
            </w:r>
          </w:p>
        </w:tc>
        <w:tc>
          <w:tcPr>
            <w:tcW w:w="5337" w:type="dxa"/>
          </w:tcPr>
          <w:p w14:paraId="6E1A9D30" w14:textId="227E791C" w:rsidR="003658D1" w:rsidRPr="003658D1" w:rsidRDefault="003658D1" w:rsidP="003658D1">
            <w:pPr>
              <w:rPr>
                <w:b/>
                <w:sz w:val="28"/>
                <w:szCs w:val="28"/>
              </w:rPr>
            </w:pPr>
            <w:r w:rsidRPr="003658D1">
              <w:rPr>
                <w:b/>
                <w:sz w:val="28"/>
                <w:szCs w:val="28"/>
              </w:rPr>
              <w:t>Changing Karma</w:t>
            </w:r>
          </w:p>
        </w:tc>
        <w:tc>
          <w:tcPr>
            <w:tcW w:w="892" w:type="dxa"/>
          </w:tcPr>
          <w:p w14:paraId="0E0D32A0" w14:textId="77777777" w:rsidR="003658D1" w:rsidRDefault="003658D1" w:rsidP="003658D1"/>
        </w:tc>
        <w:tc>
          <w:tcPr>
            <w:tcW w:w="1061" w:type="dxa"/>
          </w:tcPr>
          <w:p w14:paraId="2B5BE517" w14:textId="77777777" w:rsidR="003658D1" w:rsidRDefault="003658D1" w:rsidP="003658D1"/>
        </w:tc>
        <w:tc>
          <w:tcPr>
            <w:tcW w:w="2009" w:type="dxa"/>
          </w:tcPr>
          <w:p w14:paraId="7F706956" w14:textId="77777777" w:rsidR="003658D1" w:rsidRDefault="003658D1" w:rsidP="003658D1"/>
        </w:tc>
      </w:tr>
      <w:tr w:rsidR="003658D1" w14:paraId="298530AC" w14:textId="77777777" w:rsidTr="007D09EB">
        <w:trPr>
          <w:trHeight w:val="397"/>
        </w:trPr>
        <w:tc>
          <w:tcPr>
            <w:tcW w:w="1683" w:type="dxa"/>
          </w:tcPr>
          <w:p w14:paraId="34FEE289" w14:textId="77777777" w:rsidR="003658D1" w:rsidRDefault="003658D1" w:rsidP="003658D1"/>
        </w:tc>
        <w:tc>
          <w:tcPr>
            <w:tcW w:w="5337" w:type="dxa"/>
          </w:tcPr>
          <w:p w14:paraId="69F95071" w14:textId="10954668" w:rsidR="003658D1" w:rsidRDefault="003658D1" w:rsidP="003658D1">
            <w:r>
              <w:t>Changing Karma</w:t>
            </w:r>
          </w:p>
          <w:p w14:paraId="31456462" w14:textId="7B8CF754" w:rsidR="003658D1" w:rsidRDefault="003658D1" w:rsidP="003658D1"/>
        </w:tc>
        <w:tc>
          <w:tcPr>
            <w:tcW w:w="892" w:type="dxa"/>
          </w:tcPr>
          <w:p w14:paraId="4E28C96F" w14:textId="77777777" w:rsidR="003658D1" w:rsidRDefault="003658D1" w:rsidP="003658D1"/>
        </w:tc>
        <w:tc>
          <w:tcPr>
            <w:tcW w:w="1061" w:type="dxa"/>
          </w:tcPr>
          <w:p w14:paraId="0DC48C42" w14:textId="77777777" w:rsidR="003658D1" w:rsidRDefault="003658D1" w:rsidP="003658D1"/>
        </w:tc>
        <w:tc>
          <w:tcPr>
            <w:tcW w:w="2009" w:type="dxa"/>
          </w:tcPr>
          <w:p w14:paraId="484566CA" w14:textId="73182C11" w:rsidR="003658D1" w:rsidRDefault="003658D1" w:rsidP="003658D1">
            <w:r>
              <w:t>rewrite</w:t>
            </w:r>
          </w:p>
        </w:tc>
      </w:tr>
      <w:tr w:rsidR="003658D1" w14:paraId="1967DE7C" w14:textId="77777777" w:rsidTr="007D09EB">
        <w:trPr>
          <w:trHeight w:val="397"/>
        </w:trPr>
        <w:tc>
          <w:tcPr>
            <w:tcW w:w="1683" w:type="dxa"/>
          </w:tcPr>
          <w:p w14:paraId="0DEC3286" w14:textId="77777777" w:rsidR="003658D1" w:rsidRDefault="003658D1" w:rsidP="003658D1"/>
        </w:tc>
        <w:tc>
          <w:tcPr>
            <w:tcW w:w="5337" w:type="dxa"/>
          </w:tcPr>
          <w:p w14:paraId="395AFADA" w14:textId="2B428560" w:rsidR="003658D1" w:rsidRDefault="003658D1" w:rsidP="003658D1">
            <w:r>
              <w:t>Difficult Family Karma</w:t>
            </w:r>
            <w:proofErr w:type="gramStart"/>
            <w:r>
              <w:t>/  How</w:t>
            </w:r>
            <w:proofErr w:type="gramEnd"/>
            <w:r>
              <w:t xml:space="preserve"> to change It.</w:t>
            </w:r>
          </w:p>
        </w:tc>
        <w:tc>
          <w:tcPr>
            <w:tcW w:w="892" w:type="dxa"/>
          </w:tcPr>
          <w:p w14:paraId="72564234" w14:textId="77777777" w:rsidR="003658D1" w:rsidRDefault="003658D1" w:rsidP="003658D1"/>
        </w:tc>
        <w:tc>
          <w:tcPr>
            <w:tcW w:w="1061" w:type="dxa"/>
          </w:tcPr>
          <w:p w14:paraId="7236A9E4" w14:textId="0F182A49" w:rsidR="003658D1" w:rsidRDefault="003658D1" w:rsidP="003658D1">
            <w:r>
              <w:t>962</w:t>
            </w:r>
          </w:p>
        </w:tc>
        <w:tc>
          <w:tcPr>
            <w:tcW w:w="2009" w:type="dxa"/>
          </w:tcPr>
          <w:p w14:paraId="36208A56" w14:textId="77777777" w:rsidR="003658D1" w:rsidRDefault="003658D1" w:rsidP="003658D1"/>
        </w:tc>
      </w:tr>
      <w:tr w:rsidR="003658D1" w14:paraId="76C8C5D8" w14:textId="77777777" w:rsidTr="007D09EB">
        <w:trPr>
          <w:trHeight w:val="397"/>
        </w:trPr>
        <w:tc>
          <w:tcPr>
            <w:tcW w:w="1683" w:type="dxa"/>
          </w:tcPr>
          <w:p w14:paraId="557BE00F" w14:textId="77777777" w:rsidR="003658D1" w:rsidRDefault="003658D1" w:rsidP="003658D1"/>
        </w:tc>
        <w:tc>
          <w:tcPr>
            <w:tcW w:w="5337" w:type="dxa"/>
          </w:tcPr>
          <w:p w14:paraId="0C4F8DBF" w14:textId="50CC8EFF" w:rsidR="003658D1" w:rsidRDefault="003658D1" w:rsidP="003658D1">
            <w:r>
              <w:t>Chanting for Benefit or to Change Karma?</w:t>
            </w:r>
          </w:p>
        </w:tc>
        <w:tc>
          <w:tcPr>
            <w:tcW w:w="892" w:type="dxa"/>
          </w:tcPr>
          <w:p w14:paraId="62FD9A3F" w14:textId="77777777" w:rsidR="003658D1" w:rsidRDefault="003658D1" w:rsidP="003658D1"/>
        </w:tc>
        <w:tc>
          <w:tcPr>
            <w:tcW w:w="1061" w:type="dxa"/>
          </w:tcPr>
          <w:p w14:paraId="36135621" w14:textId="7FAE446F" w:rsidR="003658D1" w:rsidRDefault="006C4E4C" w:rsidP="003658D1">
            <w:r>
              <w:t>509</w:t>
            </w:r>
          </w:p>
        </w:tc>
        <w:tc>
          <w:tcPr>
            <w:tcW w:w="2009" w:type="dxa"/>
          </w:tcPr>
          <w:p w14:paraId="1EDBF167" w14:textId="77777777" w:rsidR="003658D1" w:rsidRDefault="003658D1" w:rsidP="003658D1"/>
        </w:tc>
      </w:tr>
      <w:tr w:rsidR="007D09EB" w14:paraId="7B55C1BC" w14:textId="77777777" w:rsidTr="007D09EB">
        <w:trPr>
          <w:trHeight w:val="397"/>
        </w:trPr>
        <w:tc>
          <w:tcPr>
            <w:tcW w:w="1683" w:type="dxa"/>
          </w:tcPr>
          <w:p w14:paraId="206C2B26" w14:textId="59202766" w:rsidR="007D09EB" w:rsidRDefault="007D09EB" w:rsidP="007D09EB"/>
        </w:tc>
        <w:tc>
          <w:tcPr>
            <w:tcW w:w="5337" w:type="dxa"/>
          </w:tcPr>
          <w:p w14:paraId="70C00A6C" w14:textId="6E5BF703" w:rsidR="007D09EB" w:rsidRDefault="007D09EB" w:rsidP="007D09EB">
            <w:r>
              <w:t>Internal Cause/External Effect</w:t>
            </w:r>
          </w:p>
        </w:tc>
        <w:tc>
          <w:tcPr>
            <w:tcW w:w="892" w:type="dxa"/>
          </w:tcPr>
          <w:p w14:paraId="125CC53A" w14:textId="77777777" w:rsidR="007D09EB" w:rsidRDefault="007D09EB" w:rsidP="007D09EB"/>
        </w:tc>
        <w:tc>
          <w:tcPr>
            <w:tcW w:w="1061" w:type="dxa"/>
          </w:tcPr>
          <w:p w14:paraId="0C06FC71" w14:textId="77777777" w:rsidR="007D09EB" w:rsidRDefault="007D09EB" w:rsidP="007D09EB"/>
        </w:tc>
        <w:tc>
          <w:tcPr>
            <w:tcW w:w="2009" w:type="dxa"/>
          </w:tcPr>
          <w:p w14:paraId="030F41A3" w14:textId="77777777" w:rsidR="007D09EB" w:rsidRDefault="007D09EB" w:rsidP="007D09EB"/>
        </w:tc>
      </w:tr>
      <w:tr w:rsidR="007D09EB" w14:paraId="43C8A9D8" w14:textId="77777777" w:rsidTr="007D09EB">
        <w:trPr>
          <w:trHeight w:val="397"/>
        </w:trPr>
        <w:tc>
          <w:tcPr>
            <w:tcW w:w="1683" w:type="dxa"/>
          </w:tcPr>
          <w:p w14:paraId="3B8BF9B6" w14:textId="399B76DF" w:rsidR="007D09EB" w:rsidRPr="007E38EE" w:rsidRDefault="007D09EB" w:rsidP="007D09EB">
            <w:pPr>
              <w:rPr>
                <w:b/>
                <w:sz w:val="32"/>
                <w:szCs w:val="32"/>
              </w:rPr>
            </w:pPr>
            <w:proofErr w:type="spellStart"/>
            <w:r>
              <w:rPr>
                <w:b/>
                <w:sz w:val="32"/>
                <w:szCs w:val="32"/>
              </w:rPr>
              <w:t>Chapt</w:t>
            </w:r>
            <w:proofErr w:type="spellEnd"/>
            <w:r>
              <w:rPr>
                <w:b/>
                <w:sz w:val="32"/>
                <w:szCs w:val="32"/>
              </w:rPr>
              <w:t xml:space="preserve"> </w:t>
            </w:r>
            <w:r w:rsidR="00091E01">
              <w:rPr>
                <w:b/>
                <w:sz w:val="32"/>
                <w:szCs w:val="32"/>
              </w:rPr>
              <w:t>9</w:t>
            </w:r>
          </w:p>
        </w:tc>
        <w:tc>
          <w:tcPr>
            <w:tcW w:w="5337" w:type="dxa"/>
          </w:tcPr>
          <w:p w14:paraId="03F78A05" w14:textId="3A0EFAD6" w:rsidR="007D09EB" w:rsidRPr="007E38EE" w:rsidRDefault="007D09EB" w:rsidP="007D09EB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Warning Signs</w:t>
            </w:r>
          </w:p>
        </w:tc>
        <w:tc>
          <w:tcPr>
            <w:tcW w:w="892" w:type="dxa"/>
          </w:tcPr>
          <w:p w14:paraId="4A769F8F" w14:textId="77777777" w:rsidR="007D09EB" w:rsidRDefault="007D09EB" w:rsidP="007D09EB"/>
        </w:tc>
        <w:tc>
          <w:tcPr>
            <w:tcW w:w="1061" w:type="dxa"/>
          </w:tcPr>
          <w:p w14:paraId="43D3FE33" w14:textId="77777777" w:rsidR="007D09EB" w:rsidRDefault="007D09EB" w:rsidP="007D09EB"/>
        </w:tc>
        <w:tc>
          <w:tcPr>
            <w:tcW w:w="2009" w:type="dxa"/>
          </w:tcPr>
          <w:p w14:paraId="36CBCEC8" w14:textId="77777777" w:rsidR="007D09EB" w:rsidRDefault="007D09EB" w:rsidP="007D09EB"/>
        </w:tc>
      </w:tr>
      <w:tr w:rsidR="007D09EB" w14:paraId="6A6BA292" w14:textId="77777777" w:rsidTr="007D09EB">
        <w:trPr>
          <w:trHeight w:val="397"/>
        </w:trPr>
        <w:tc>
          <w:tcPr>
            <w:tcW w:w="1683" w:type="dxa"/>
          </w:tcPr>
          <w:p w14:paraId="38C60F4D" w14:textId="77777777" w:rsidR="007D09EB" w:rsidRDefault="007D09EB" w:rsidP="007D09EB"/>
        </w:tc>
        <w:tc>
          <w:tcPr>
            <w:tcW w:w="5337" w:type="dxa"/>
          </w:tcPr>
          <w:p w14:paraId="2145C355" w14:textId="4003C18B" w:rsidR="007D09EB" w:rsidRPr="007E38EE" w:rsidRDefault="007D09EB" w:rsidP="007D09EB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Fears</w:t>
            </w:r>
          </w:p>
        </w:tc>
        <w:tc>
          <w:tcPr>
            <w:tcW w:w="892" w:type="dxa"/>
          </w:tcPr>
          <w:p w14:paraId="0C635CDD" w14:textId="77777777" w:rsidR="007D09EB" w:rsidRDefault="007D09EB" w:rsidP="007D09EB"/>
        </w:tc>
        <w:tc>
          <w:tcPr>
            <w:tcW w:w="1061" w:type="dxa"/>
          </w:tcPr>
          <w:p w14:paraId="5AEE3A9D" w14:textId="77777777" w:rsidR="007D09EB" w:rsidRDefault="007D09EB" w:rsidP="007D09EB"/>
        </w:tc>
        <w:tc>
          <w:tcPr>
            <w:tcW w:w="2009" w:type="dxa"/>
          </w:tcPr>
          <w:p w14:paraId="004B78F3" w14:textId="77777777" w:rsidR="007D09EB" w:rsidRDefault="007D09EB" w:rsidP="007D09EB"/>
        </w:tc>
      </w:tr>
      <w:tr w:rsidR="007D09EB" w14:paraId="0B89D4BA" w14:textId="77777777" w:rsidTr="007D09EB">
        <w:trPr>
          <w:trHeight w:val="397"/>
        </w:trPr>
        <w:tc>
          <w:tcPr>
            <w:tcW w:w="1683" w:type="dxa"/>
          </w:tcPr>
          <w:p w14:paraId="349D6FB3" w14:textId="77777777" w:rsidR="007D09EB" w:rsidRDefault="007D09EB" w:rsidP="007D09EB"/>
        </w:tc>
        <w:tc>
          <w:tcPr>
            <w:tcW w:w="5337" w:type="dxa"/>
          </w:tcPr>
          <w:p w14:paraId="16D2E365" w14:textId="47E17041" w:rsidR="007D09EB" w:rsidRDefault="007D09EB" w:rsidP="007D09EB">
            <w:r>
              <w:t xml:space="preserve">    Do You Know Why You </w:t>
            </w:r>
            <w:proofErr w:type="gramStart"/>
            <w:r>
              <w:t>shouldn’t</w:t>
            </w:r>
            <w:proofErr w:type="gramEnd"/>
            <w:r>
              <w:t xml:space="preserve"> Focus on Your Fears?</w:t>
            </w:r>
          </w:p>
        </w:tc>
        <w:tc>
          <w:tcPr>
            <w:tcW w:w="892" w:type="dxa"/>
          </w:tcPr>
          <w:p w14:paraId="336A6A77" w14:textId="77777777" w:rsidR="007D09EB" w:rsidRDefault="007D09EB" w:rsidP="007D09EB"/>
        </w:tc>
        <w:tc>
          <w:tcPr>
            <w:tcW w:w="1061" w:type="dxa"/>
          </w:tcPr>
          <w:p w14:paraId="148329BB" w14:textId="77777777" w:rsidR="007D09EB" w:rsidRDefault="007D09EB" w:rsidP="007D09EB"/>
        </w:tc>
        <w:tc>
          <w:tcPr>
            <w:tcW w:w="2009" w:type="dxa"/>
          </w:tcPr>
          <w:p w14:paraId="06E49DE3" w14:textId="77777777" w:rsidR="007D09EB" w:rsidRDefault="007D09EB" w:rsidP="007D09EB"/>
        </w:tc>
      </w:tr>
      <w:tr w:rsidR="007D09EB" w14:paraId="511B8B29" w14:textId="77777777" w:rsidTr="007D09EB">
        <w:trPr>
          <w:trHeight w:val="397"/>
        </w:trPr>
        <w:tc>
          <w:tcPr>
            <w:tcW w:w="1683" w:type="dxa"/>
          </w:tcPr>
          <w:p w14:paraId="6FA5D8B4" w14:textId="77777777" w:rsidR="007D09EB" w:rsidRDefault="007D09EB" w:rsidP="007D09EB"/>
        </w:tc>
        <w:tc>
          <w:tcPr>
            <w:tcW w:w="5337" w:type="dxa"/>
          </w:tcPr>
          <w:p w14:paraId="4877739E" w14:textId="1D9C5B2F" w:rsidR="007D09EB" w:rsidRDefault="007D09EB" w:rsidP="007D09EB">
            <w:r>
              <w:t>Handling Fears</w:t>
            </w:r>
          </w:p>
        </w:tc>
        <w:tc>
          <w:tcPr>
            <w:tcW w:w="892" w:type="dxa"/>
          </w:tcPr>
          <w:p w14:paraId="299B428D" w14:textId="77777777" w:rsidR="007D09EB" w:rsidRDefault="007D09EB" w:rsidP="007D09EB"/>
        </w:tc>
        <w:tc>
          <w:tcPr>
            <w:tcW w:w="1061" w:type="dxa"/>
          </w:tcPr>
          <w:p w14:paraId="4454E002" w14:textId="77777777" w:rsidR="007D09EB" w:rsidRDefault="007D09EB" w:rsidP="007D09EB"/>
        </w:tc>
        <w:tc>
          <w:tcPr>
            <w:tcW w:w="2009" w:type="dxa"/>
          </w:tcPr>
          <w:p w14:paraId="07227CD4" w14:textId="77777777" w:rsidR="007D09EB" w:rsidRDefault="007D09EB" w:rsidP="007D09EB"/>
        </w:tc>
      </w:tr>
      <w:tr w:rsidR="007D09EB" w14:paraId="62504ABC" w14:textId="77777777" w:rsidTr="007D09EB">
        <w:trPr>
          <w:trHeight w:val="397"/>
        </w:trPr>
        <w:tc>
          <w:tcPr>
            <w:tcW w:w="1683" w:type="dxa"/>
          </w:tcPr>
          <w:p w14:paraId="6E087053" w14:textId="46A80311" w:rsidR="007D09EB" w:rsidRDefault="007D09EB" w:rsidP="007D09EB"/>
        </w:tc>
        <w:tc>
          <w:tcPr>
            <w:tcW w:w="5337" w:type="dxa"/>
          </w:tcPr>
          <w:p w14:paraId="54CA0BE6" w14:textId="328C2D06" w:rsidR="007D09EB" w:rsidRDefault="007D09EB" w:rsidP="007D09EB">
            <w:r>
              <w:t>Conquer your Fears, Find Courage</w:t>
            </w:r>
          </w:p>
        </w:tc>
        <w:tc>
          <w:tcPr>
            <w:tcW w:w="892" w:type="dxa"/>
          </w:tcPr>
          <w:p w14:paraId="6637582F" w14:textId="77777777" w:rsidR="007D09EB" w:rsidRDefault="007D09EB" w:rsidP="007D09EB"/>
        </w:tc>
        <w:tc>
          <w:tcPr>
            <w:tcW w:w="1061" w:type="dxa"/>
          </w:tcPr>
          <w:p w14:paraId="743EF6E9" w14:textId="77777777" w:rsidR="007D09EB" w:rsidRDefault="007D09EB" w:rsidP="007D09EB"/>
        </w:tc>
        <w:tc>
          <w:tcPr>
            <w:tcW w:w="2009" w:type="dxa"/>
          </w:tcPr>
          <w:p w14:paraId="2E9341CE" w14:textId="77777777" w:rsidR="007D09EB" w:rsidRDefault="007D09EB" w:rsidP="007D09EB"/>
        </w:tc>
      </w:tr>
      <w:tr w:rsidR="007D09EB" w14:paraId="72B5A5CB" w14:textId="77777777" w:rsidTr="007D09EB">
        <w:trPr>
          <w:trHeight w:val="397"/>
        </w:trPr>
        <w:tc>
          <w:tcPr>
            <w:tcW w:w="1683" w:type="dxa"/>
          </w:tcPr>
          <w:p w14:paraId="691C902F" w14:textId="77777777" w:rsidR="007D09EB" w:rsidRDefault="007D09EB" w:rsidP="007D09EB"/>
        </w:tc>
        <w:tc>
          <w:tcPr>
            <w:tcW w:w="5337" w:type="dxa"/>
          </w:tcPr>
          <w:p w14:paraId="07D45C1B" w14:textId="0A02CEF1" w:rsidR="007D09EB" w:rsidRPr="00331620" w:rsidRDefault="007D09EB" w:rsidP="007D09EB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D</w:t>
            </w:r>
            <w:r w:rsidRPr="00331620">
              <w:rPr>
                <w:b/>
                <w:sz w:val="28"/>
                <w:szCs w:val="28"/>
              </w:rPr>
              <w:t>oubts</w:t>
            </w:r>
          </w:p>
        </w:tc>
        <w:tc>
          <w:tcPr>
            <w:tcW w:w="892" w:type="dxa"/>
          </w:tcPr>
          <w:p w14:paraId="78DE230A" w14:textId="77777777" w:rsidR="007D09EB" w:rsidRDefault="007D09EB" w:rsidP="007D09EB"/>
        </w:tc>
        <w:tc>
          <w:tcPr>
            <w:tcW w:w="1061" w:type="dxa"/>
          </w:tcPr>
          <w:p w14:paraId="7CF32F6A" w14:textId="77777777" w:rsidR="007D09EB" w:rsidRDefault="007D09EB" w:rsidP="007D09EB"/>
        </w:tc>
        <w:tc>
          <w:tcPr>
            <w:tcW w:w="2009" w:type="dxa"/>
          </w:tcPr>
          <w:p w14:paraId="186EEE38" w14:textId="77777777" w:rsidR="007D09EB" w:rsidRDefault="007D09EB" w:rsidP="007D09EB"/>
        </w:tc>
      </w:tr>
      <w:tr w:rsidR="007D09EB" w14:paraId="5913072E" w14:textId="77777777" w:rsidTr="007D09EB">
        <w:trPr>
          <w:trHeight w:val="397"/>
        </w:trPr>
        <w:tc>
          <w:tcPr>
            <w:tcW w:w="1683" w:type="dxa"/>
          </w:tcPr>
          <w:p w14:paraId="501461EB" w14:textId="77777777" w:rsidR="007D09EB" w:rsidRDefault="007D09EB" w:rsidP="007D09EB"/>
        </w:tc>
        <w:tc>
          <w:tcPr>
            <w:tcW w:w="5337" w:type="dxa"/>
          </w:tcPr>
          <w:p w14:paraId="38FD4AD7" w14:textId="5C9FBD4E" w:rsidR="007D09EB" w:rsidRDefault="007D09EB" w:rsidP="007D09EB">
            <w:r>
              <w:t>Doubt; A Crisis of Belief</w:t>
            </w:r>
          </w:p>
        </w:tc>
        <w:tc>
          <w:tcPr>
            <w:tcW w:w="892" w:type="dxa"/>
          </w:tcPr>
          <w:p w14:paraId="682CE51B" w14:textId="76F2398D" w:rsidR="007D09EB" w:rsidRDefault="007D09EB" w:rsidP="007D09EB">
            <w:r>
              <w:t>1.5</w:t>
            </w:r>
          </w:p>
        </w:tc>
        <w:tc>
          <w:tcPr>
            <w:tcW w:w="1061" w:type="dxa"/>
          </w:tcPr>
          <w:p w14:paraId="1D5E3632" w14:textId="77777777" w:rsidR="007D09EB" w:rsidRDefault="007D09EB" w:rsidP="007D09EB"/>
        </w:tc>
        <w:tc>
          <w:tcPr>
            <w:tcW w:w="2009" w:type="dxa"/>
          </w:tcPr>
          <w:p w14:paraId="4251D988" w14:textId="4596C33E" w:rsidR="007D09EB" w:rsidRDefault="007D09EB" w:rsidP="007D09EB"/>
        </w:tc>
      </w:tr>
      <w:tr w:rsidR="007D09EB" w14:paraId="349BA369" w14:textId="77777777" w:rsidTr="007D09EB">
        <w:trPr>
          <w:trHeight w:val="397"/>
        </w:trPr>
        <w:tc>
          <w:tcPr>
            <w:tcW w:w="1683" w:type="dxa"/>
          </w:tcPr>
          <w:p w14:paraId="142AED5C" w14:textId="77777777" w:rsidR="007D09EB" w:rsidRDefault="007D09EB" w:rsidP="007D09EB"/>
        </w:tc>
        <w:tc>
          <w:tcPr>
            <w:tcW w:w="5337" w:type="dxa"/>
          </w:tcPr>
          <w:p w14:paraId="4DE09B5E" w14:textId="2297BC40" w:rsidR="007D09EB" w:rsidRDefault="007D09EB" w:rsidP="007D09EB">
            <w:r>
              <w:t>The fog of Illusion</w:t>
            </w:r>
          </w:p>
        </w:tc>
        <w:tc>
          <w:tcPr>
            <w:tcW w:w="892" w:type="dxa"/>
          </w:tcPr>
          <w:p w14:paraId="3CB540C9" w14:textId="0371C9B7" w:rsidR="007D09EB" w:rsidRDefault="007D09EB" w:rsidP="007D09EB">
            <w:r>
              <w:t>1.5</w:t>
            </w:r>
          </w:p>
        </w:tc>
        <w:tc>
          <w:tcPr>
            <w:tcW w:w="1061" w:type="dxa"/>
          </w:tcPr>
          <w:p w14:paraId="10833E7B" w14:textId="77777777" w:rsidR="007D09EB" w:rsidRDefault="007D09EB" w:rsidP="007D09EB"/>
        </w:tc>
        <w:tc>
          <w:tcPr>
            <w:tcW w:w="2009" w:type="dxa"/>
          </w:tcPr>
          <w:p w14:paraId="1600B7E6" w14:textId="77777777" w:rsidR="007D09EB" w:rsidRDefault="007D09EB" w:rsidP="007D09EB"/>
        </w:tc>
      </w:tr>
      <w:tr w:rsidR="007D09EB" w14:paraId="6459E5B6" w14:textId="77777777" w:rsidTr="007D09EB">
        <w:trPr>
          <w:trHeight w:val="397"/>
        </w:trPr>
        <w:tc>
          <w:tcPr>
            <w:tcW w:w="1683" w:type="dxa"/>
          </w:tcPr>
          <w:p w14:paraId="17B0F1EC" w14:textId="77777777" w:rsidR="007D09EB" w:rsidRDefault="007D09EB" w:rsidP="007D09EB"/>
        </w:tc>
        <w:tc>
          <w:tcPr>
            <w:tcW w:w="5337" w:type="dxa"/>
          </w:tcPr>
          <w:p w14:paraId="7A3D9C2F" w14:textId="36D0E36B" w:rsidR="007D09EB" w:rsidRDefault="007D09EB" w:rsidP="007D09EB">
            <w:r>
              <w:t>Doubt: Problem or Opportunity?</w:t>
            </w:r>
          </w:p>
        </w:tc>
        <w:tc>
          <w:tcPr>
            <w:tcW w:w="892" w:type="dxa"/>
          </w:tcPr>
          <w:p w14:paraId="289DB2C8" w14:textId="2F8BE957" w:rsidR="007D09EB" w:rsidRDefault="007D09EB" w:rsidP="007D09EB">
            <w:r>
              <w:t>1.0</w:t>
            </w:r>
          </w:p>
        </w:tc>
        <w:tc>
          <w:tcPr>
            <w:tcW w:w="1061" w:type="dxa"/>
          </w:tcPr>
          <w:p w14:paraId="44E0784D" w14:textId="77777777" w:rsidR="007D09EB" w:rsidRDefault="007D09EB" w:rsidP="007D09EB"/>
        </w:tc>
        <w:tc>
          <w:tcPr>
            <w:tcW w:w="2009" w:type="dxa"/>
          </w:tcPr>
          <w:p w14:paraId="7273ED0C" w14:textId="77777777" w:rsidR="007D09EB" w:rsidRDefault="007D09EB" w:rsidP="007D09EB"/>
        </w:tc>
      </w:tr>
      <w:tr w:rsidR="007D09EB" w14:paraId="21AE1C11" w14:textId="77777777" w:rsidTr="007D09EB">
        <w:trPr>
          <w:trHeight w:val="397"/>
        </w:trPr>
        <w:tc>
          <w:tcPr>
            <w:tcW w:w="1683" w:type="dxa"/>
          </w:tcPr>
          <w:p w14:paraId="7600EDE5" w14:textId="77777777" w:rsidR="007D09EB" w:rsidRDefault="007D09EB" w:rsidP="007D09EB"/>
        </w:tc>
        <w:tc>
          <w:tcPr>
            <w:tcW w:w="5337" w:type="dxa"/>
          </w:tcPr>
          <w:p w14:paraId="1CB352F2" w14:textId="7EBB9C34" w:rsidR="007D09EB" w:rsidRPr="00CE1EE9" w:rsidRDefault="007D09EB" w:rsidP="007D09EB">
            <w:pPr>
              <w:rPr>
                <w:b/>
                <w:sz w:val="28"/>
                <w:szCs w:val="28"/>
              </w:rPr>
            </w:pPr>
            <w:r w:rsidRPr="00CE1EE9">
              <w:rPr>
                <w:b/>
                <w:sz w:val="28"/>
                <w:szCs w:val="28"/>
              </w:rPr>
              <w:t>Negative Thinking</w:t>
            </w:r>
          </w:p>
        </w:tc>
        <w:tc>
          <w:tcPr>
            <w:tcW w:w="892" w:type="dxa"/>
          </w:tcPr>
          <w:p w14:paraId="2681BEFE" w14:textId="7B43F115" w:rsidR="007D09EB" w:rsidRDefault="007D09EB" w:rsidP="007D09EB"/>
        </w:tc>
        <w:tc>
          <w:tcPr>
            <w:tcW w:w="1061" w:type="dxa"/>
          </w:tcPr>
          <w:p w14:paraId="5A88EF23" w14:textId="77777777" w:rsidR="007D09EB" w:rsidRDefault="007D09EB" w:rsidP="007D09EB"/>
        </w:tc>
        <w:tc>
          <w:tcPr>
            <w:tcW w:w="2009" w:type="dxa"/>
          </w:tcPr>
          <w:p w14:paraId="524AFBE3" w14:textId="77777777" w:rsidR="007D09EB" w:rsidRDefault="007D09EB" w:rsidP="007D09EB"/>
        </w:tc>
      </w:tr>
      <w:tr w:rsidR="007D09EB" w14:paraId="1B2288BB" w14:textId="77777777" w:rsidTr="007D09EB">
        <w:trPr>
          <w:trHeight w:val="397"/>
        </w:trPr>
        <w:tc>
          <w:tcPr>
            <w:tcW w:w="1683" w:type="dxa"/>
          </w:tcPr>
          <w:p w14:paraId="6240DA43" w14:textId="77777777" w:rsidR="007D09EB" w:rsidRDefault="007D09EB" w:rsidP="007D09EB"/>
        </w:tc>
        <w:tc>
          <w:tcPr>
            <w:tcW w:w="5337" w:type="dxa"/>
          </w:tcPr>
          <w:p w14:paraId="6D023905" w14:textId="2621B77E" w:rsidR="007D09EB" w:rsidRDefault="007D09EB" w:rsidP="007D09EB">
            <w:pPr>
              <w:rPr>
                <w:b/>
                <w:sz w:val="28"/>
                <w:szCs w:val="28"/>
              </w:rPr>
            </w:pPr>
            <w:r w:rsidRPr="00B73EE4">
              <w:t>How Can I Change My Negative Thinking</w:t>
            </w:r>
            <w:r>
              <w:rPr>
                <w:b/>
                <w:sz w:val="28"/>
                <w:szCs w:val="28"/>
              </w:rPr>
              <w:t>?</w:t>
            </w:r>
          </w:p>
        </w:tc>
        <w:tc>
          <w:tcPr>
            <w:tcW w:w="892" w:type="dxa"/>
          </w:tcPr>
          <w:p w14:paraId="09525840" w14:textId="77777777" w:rsidR="007D09EB" w:rsidRDefault="007D09EB" w:rsidP="007D09EB"/>
        </w:tc>
        <w:tc>
          <w:tcPr>
            <w:tcW w:w="1061" w:type="dxa"/>
          </w:tcPr>
          <w:p w14:paraId="3710443A" w14:textId="77777777" w:rsidR="007D09EB" w:rsidRDefault="007D09EB" w:rsidP="007D09EB"/>
        </w:tc>
        <w:tc>
          <w:tcPr>
            <w:tcW w:w="2009" w:type="dxa"/>
          </w:tcPr>
          <w:p w14:paraId="061628A9" w14:textId="77777777" w:rsidR="007D09EB" w:rsidRDefault="007D09EB" w:rsidP="007D09EB"/>
        </w:tc>
      </w:tr>
      <w:tr w:rsidR="007D09EB" w14:paraId="453B8A91" w14:textId="77777777" w:rsidTr="007D09EB">
        <w:trPr>
          <w:trHeight w:val="397"/>
        </w:trPr>
        <w:tc>
          <w:tcPr>
            <w:tcW w:w="1683" w:type="dxa"/>
          </w:tcPr>
          <w:p w14:paraId="677D9F5B" w14:textId="77777777" w:rsidR="007D09EB" w:rsidRDefault="007D09EB" w:rsidP="007D09EB"/>
        </w:tc>
        <w:tc>
          <w:tcPr>
            <w:tcW w:w="5337" w:type="dxa"/>
          </w:tcPr>
          <w:p w14:paraId="59575301" w14:textId="3E0AB4A0" w:rsidR="007D09EB" w:rsidRDefault="007D09EB" w:rsidP="007D09EB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placency</w:t>
            </w:r>
          </w:p>
        </w:tc>
        <w:tc>
          <w:tcPr>
            <w:tcW w:w="892" w:type="dxa"/>
          </w:tcPr>
          <w:p w14:paraId="06182B41" w14:textId="77777777" w:rsidR="007D09EB" w:rsidRDefault="007D09EB" w:rsidP="007D09EB"/>
        </w:tc>
        <w:tc>
          <w:tcPr>
            <w:tcW w:w="1061" w:type="dxa"/>
          </w:tcPr>
          <w:p w14:paraId="68400094" w14:textId="77777777" w:rsidR="007D09EB" w:rsidRDefault="007D09EB" w:rsidP="007D09EB"/>
        </w:tc>
        <w:tc>
          <w:tcPr>
            <w:tcW w:w="2009" w:type="dxa"/>
          </w:tcPr>
          <w:p w14:paraId="7A630ECB" w14:textId="77777777" w:rsidR="007D09EB" w:rsidRDefault="007D09EB" w:rsidP="007D09EB"/>
        </w:tc>
      </w:tr>
      <w:tr w:rsidR="007D09EB" w14:paraId="1E6DAAD9" w14:textId="77777777" w:rsidTr="007D09EB">
        <w:trPr>
          <w:trHeight w:val="397"/>
        </w:trPr>
        <w:tc>
          <w:tcPr>
            <w:tcW w:w="1683" w:type="dxa"/>
          </w:tcPr>
          <w:p w14:paraId="3CB85A42" w14:textId="77777777" w:rsidR="007D09EB" w:rsidRDefault="007D09EB" w:rsidP="007D09EB"/>
        </w:tc>
        <w:tc>
          <w:tcPr>
            <w:tcW w:w="5337" w:type="dxa"/>
          </w:tcPr>
          <w:p w14:paraId="076B67CD" w14:textId="4E38F332" w:rsidR="007D09EB" w:rsidRPr="00CE1EE9" w:rsidRDefault="007D09EB" w:rsidP="007D09EB">
            <w:r w:rsidRPr="00CE1EE9">
              <w:t>Surprising News: complacency is the “Biggest Threat to Buddhist Practice</w:t>
            </w:r>
          </w:p>
        </w:tc>
        <w:tc>
          <w:tcPr>
            <w:tcW w:w="892" w:type="dxa"/>
          </w:tcPr>
          <w:p w14:paraId="3E79E470" w14:textId="77777777" w:rsidR="007D09EB" w:rsidRDefault="007D09EB" w:rsidP="007D09EB"/>
        </w:tc>
        <w:tc>
          <w:tcPr>
            <w:tcW w:w="1061" w:type="dxa"/>
          </w:tcPr>
          <w:p w14:paraId="653D62AB" w14:textId="77777777" w:rsidR="007D09EB" w:rsidRDefault="007D09EB" w:rsidP="007D09EB"/>
        </w:tc>
        <w:tc>
          <w:tcPr>
            <w:tcW w:w="2009" w:type="dxa"/>
          </w:tcPr>
          <w:p w14:paraId="7EFF2CFC" w14:textId="77777777" w:rsidR="007D09EB" w:rsidRDefault="007D09EB" w:rsidP="007D09EB"/>
        </w:tc>
      </w:tr>
      <w:tr w:rsidR="007D09EB" w14:paraId="0D09ED9A" w14:textId="77777777" w:rsidTr="007D09EB">
        <w:trPr>
          <w:trHeight w:val="397"/>
        </w:trPr>
        <w:tc>
          <w:tcPr>
            <w:tcW w:w="1683" w:type="dxa"/>
          </w:tcPr>
          <w:p w14:paraId="33A20015" w14:textId="77777777" w:rsidR="007D09EB" w:rsidRDefault="007D09EB" w:rsidP="007D09EB"/>
        </w:tc>
        <w:tc>
          <w:tcPr>
            <w:tcW w:w="5337" w:type="dxa"/>
          </w:tcPr>
          <w:p w14:paraId="68E9E8EA" w14:textId="465B4FF0" w:rsidR="007D09EB" w:rsidRPr="00CE1EE9" w:rsidRDefault="007D09EB" w:rsidP="007D09EB">
            <w:r>
              <w:t>How Can We Recognize Complacency?</w:t>
            </w:r>
          </w:p>
        </w:tc>
        <w:tc>
          <w:tcPr>
            <w:tcW w:w="892" w:type="dxa"/>
          </w:tcPr>
          <w:p w14:paraId="70993731" w14:textId="111D73F1" w:rsidR="007D09EB" w:rsidRDefault="007D09EB" w:rsidP="007D09EB">
            <w:r>
              <w:t>2.5</w:t>
            </w:r>
          </w:p>
        </w:tc>
        <w:tc>
          <w:tcPr>
            <w:tcW w:w="1061" w:type="dxa"/>
          </w:tcPr>
          <w:p w14:paraId="40E73901" w14:textId="77777777" w:rsidR="007D09EB" w:rsidRDefault="007D09EB" w:rsidP="007D09EB"/>
        </w:tc>
        <w:tc>
          <w:tcPr>
            <w:tcW w:w="2009" w:type="dxa"/>
          </w:tcPr>
          <w:p w14:paraId="0182ABEA" w14:textId="77777777" w:rsidR="007D09EB" w:rsidRDefault="007D09EB" w:rsidP="007D09EB"/>
        </w:tc>
      </w:tr>
      <w:tr w:rsidR="007D09EB" w14:paraId="7D57362D" w14:textId="77777777" w:rsidTr="007D09EB">
        <w:trPr>
          <w:trHeight w:val="397"/>
        </w:trPr>
        <w:tc>
          <w:tcPr>
            <w:tcW w:w="1683" w:type="dxa"/>
          </w:tcPr>
          <w:p w14:paraId="5211F74F" w14:textId="77777777" w:rsidR="007D09EB" w:rsidRDefault="007D09EB" w:rsidP="007D09EB"/>
        </w:tc>
        <w:tc>
          <w:tcPr>
            <w:tcW w:w="5337" w:type="dxa"/>
          </w:tcPr>
          <w:p w14:paraId="1649615A" w14:textId="0DF476B2" w:rsidR="007D09EB" w:rsidRDefault="007D09EB" w:rsidP="007D09EB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ubtle Hindrances</w:t>
            </w:r>
          </w:p>
        </w:tc>
        <w:tc>
          <w:tcPr>
            <w:tcW w:w="892" w:type="dxa"/>
          </w:tcPr>
          <w:p w14:paraId="18287065" w14:textId="77777777" w:rsidR="007D09EB" w:rsidRDefault="007D09EB" w:rsidP="007D09EB"/>
        </w:tc>
        <w:tc>
          <w:tcPr>
            <w:tcW w:w="1061" w:type="dxa"/>
          </w:tcPr>
          <w:p w14:paraId="626C9D18" w14:textId="77777777" w:rsidR="007D09EB" w:rsidRDefault="007D09EB" w:rsidP="007D09EB"/>
        </w:tc>
        <w:tc>
          <w:tcPr>
            <w:tcW w:w="2009" w:type="dxa"/>
          </w:tcPr>
          <w:p w14:paraId="7BD389B7" w14:textId="77777777" w:rsidR="007D09EB" w:rsidRDefault="007D09EB" w:rsidP="007D09EB"/>
        </w:tc>
      </w:tr>
      <w:tr w:rsidR="007D09EB" w14:paraId="1E4122D3" w14:textId="77777777" w:rsidTr="007D09EB">
        <w:trPr>
          <w:trHeight w:val="397"/>
        </w:trPr>
        <w:tc>
          <w:tcPr>
            <w:tcW w:w="1683" w:type="dxa"/>
          </w:tcPr>
          <w:p w14:paraId="0A1109D0" w14:textId="77777777" w:rsidR="007D09EB" w:rsidRDefault="007D09EB" w:rsidP="007D09EB"/>
        </w:tc>
        <w:tc>
          <w:tcPr>
            <w:tcW w:w="5337" w:type="dxa"/>
          </w:tcPr>
          <w:p w14:paraId="4AB22C5B" w14:textId="5851AB0A" w:rsidR="007D09EB" w:rsidRPr="00CE1EE9" w:rsidRDefault="007D09EB" w:rsidP="007D09EB">
            <w:r w:rsidRPr="00CE1EE9">
              <w:t>There Are Ten Internal Hindrances to Buddhist Practice</w:t>
            </w:r>
          </w:p>
        </w:tc>
        <w:tc>
          <w:tcPr>
            <w:tcW w:w="892" w:type="dxa"/>
          </w:tcPr>
          <w:p w14:paraId="305C76F3" w14:textId="77777777" w:rsidR="007D09EB" w:rsidRDefault="007D09EB" w:rsidP="007D09EB"/>
        </w:tc>
        <w:tc>
          <w:tcPr>
            <w:tcW w:w="1061" w:type="dxa"/>
          </w:tcPr>
          <w:p w14:paraId="664C2496" w14:textId="77777777" w:rsidR="007D09EB" w:rsidRDefault="007D09EB" w:rsidP="007D09EB"/>
        </w:tc>
        <w:tc>
          <w:tcPr>
            <w:tcW w:w="2009" w:type="dxa"/>
          </w:tcPr>
          <w:p w14:paraId="1224864E" w14:textId="77777777" w:rsidR="007D09EB" w:rsidRDefault="007D09EB" w:rsidP="007D09EB"/>
        </w:tc>
      </w:tr>
      <w:tr w:rsidR="007D09EB" w14:paraId="3D2FB16F" w14:textId="77777777" w:rsidTr="007D09EB">
        <w:trPr>
          <w:trHeight w:val="397"/>
        </w:trPr>
        <w:tc>
          <w:tcPr>
            <w:tcW w:w="1683" w:type="dxa"/>
          </w:tcPr>
          <w:p w14:paraId="231D289F" w14:textId="77777777" w:rsidR="007D09EB" w:rsidRDefault="007D09EB" w:rsidP="007D09EB"/>
        </w:tc>
        <w:tc>
          <w:tcPr>
            <w:tcW w:w="5337" w:type="dxa"/>
          </w:tcPr>
          <w:p w14:paraId="30AC2904" w14:textId="34D6D380" w:rsidR="007D09EB" w:rsidRPr="00CE1EE9" w:rsidRDefault="007D09EB" w:rsidP="007D09EB">
            <w:r w:rsidRPr="00CE1EE9">
              <w:t>External Hindrances to Buddhist Practice</w:t>
            </w:r>
          </w:p>
        </w:tc>
        <w:tc>
          <w:tcPr>
            <w:tcW w:w="892" w:type="dxa"/>
          </w:tcPr>
          <w:p w14:paraId="57AE3C58" w14:textId="77777777" w:rsidR="007D09EB" w:rsidRDefault="007D09EB" w:rsidP="007D09EB"/>
        </w:tc>
        <w:tc>
          <w:tcPr>
            <w:tcW w:w="1061" w:type="dxa"/>
          </w:tcPr>
          <w:p w14:paraId="524DD728" w14:textId="77777777" w:rsidR="007D09EB" w:rsidRDefault="007D09EB" w:rsidP="007D09EB"/>
        </w:tc>
        <w:tc>
          <w:tcPr>
            <w:tcW w:w="2009" w:type="dxa"/>
          </w:tcPr>
          <w:p w14:paraId="0F43F58C" w14:textId="77777777" w:rsidR="007D09EB" w:rsidRDefault="007D09EB" w:rsidP="007D09EB"/>
        </w:tc>
      </w:tr>
      <w:tr w:rsidR="007D09EB" w14:paraId="4662393C" w14:textId="77777777" w:rsidTr="007D09EB">
        <w:trPr>
          <w:trHeight w:val="397"/>
        </w:trPr>
        <w:tc>
          <w:tcPr>
            <w:tcW w:w="1683" w:type="dxa"/>
          </w:tcPr>
          <w:p w14:paraId="79E40BF7" w14:textId="77777777" w:rsidR="007D09EB" w:rsidRDefault="007D09EB" w:rsidP="007D09EB"/>
        </w:tc>
        <w:tc>
          <w:tcPr>
            <w:tcW w:w="5337" w:type="dxa"/>
          </w:tcPr>
          <w:p w14:paraId="3CAC0362" w14:textId="4048D08A" w:rsidR="007D09EB" w:rsidRPr="00CE1EE9" w:rsidRDefault="007D09EB" w:rsidP="007D09EB">
            <w:r w:rsidRPr="00CE1EE9">
              <w:t>Busyness</w:t>
            </w:r>
          </w:p>
        </w:tc>
        <w:tc>
          <w:tcPr>
            <w:tcW w:w="892" w:type="dxa"/>
          </w:tcPr>
          <w:p w14:paraId="2E0A9BCC" w14:textId="77777777" w:rsidR="007D09EB" w:rsidRDefault="007D09EB" w:rsidP="007D09EB"/>
        </w:tc>
        <w:tc>
          <w:tcPr>
            <w:tcW w:w="1061" w:type="dxa"/>
          </w:tcPr>
          <w:p w14:paraId="6807A8BD" w14:textId="77777777" w:rsidR="007D09EB" w:rsidRDefault="007D09EB" w:rsidP="007D09EB"/>
        </w:tc>
        <w:tc>
          <w:tcPr>
            <w:tcW w:w="2009" w:type="dxa"/>
          </w:tcPr>
          <w:p w14:paraId="08E14D61" w14:textId="77777777" w:rsidR="007D09EB" w:rsidRDefault="007D09EB" w:rsidP="007D09EB"/>
        </w:tc>
      </w:tr>
      <w:tr w:rsidR="007D09EB" w14:paraId="438C3E05" w14:textId="77777777" w:rsidTr="007D09EB">
        <w:trPr>
          <w:trHeight w:val="397"/>
        </w:trPr>
        <w:tc>
          <w:tcPr>
            <w:tcW w:w="1683" w:type="dxa"/>
          </w:tcPr>
          <w:p w14:paraId="075CF861" w14:textId="391D44C2" w:rsidR="007D09EB" w:rsidRPr="00BD6976" w:rsidRDefault="007D09EB" w:rsidP="007D09EB">
            <w:pPr>
              <w:rPr>
                <w:b/>
                <w:sz w:val="28"/>
                <w:szCs w:val="28"/>
              </w:rPr>
            </w:pPr>
            <w:proofErr w:type="spellStart"/>
            <w:r>
              <w:rPr>
                <w:b/>
                <w:sz w:val="28"/>
                <w:szCs w:val="28"/>
              </w:rPr>
              <w:t>Chapt</w:t>
            </w:r>
            <w:proofErr w:type="spellEnd"/>
            <w:r>
              <w:rPr>
                <w:b/>
                <w:sz w:val="28"/>
                <w:szCs w:val="28"/>
              </w:rPr>
              <w:t xml:space="preserve"> </w:t>
            </w:r>
            <w:r w:rsidR="00091E01">
              <w:rPr>
                <w:b/>
                <w:sz w:val="28"/>
                <w:szCs w:val="28"/>
              </w:rPr>
              <w:t>10</w:t>
            </w:r>
          </w:p>
        </w:tc>
        <w:tc>
          <w:tcPr>
            <w:tcW w:w="5337" w:type="dxa"/>
          </w:tcPr>
          <w:p w14:paraId="14B1541E" w14:textId="3C386A87" w:rsidR="007D09EB" w:rsidRPr="00BD6976" w:rsidRDefault="007D09EB" w:rsidP="007D09EB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he Importance of the Mind of Faith</w:t>
            </w:r>
          </w:p>
        </w:tc>
        <w:tc>
          <w:tcPr>
            <w:tcW w:w="892" w:type="dxa"/>
          </w:tcPr>
          <w:p w14:paraId="71F4C32F" w14:textId="77777777" w:rsidR="007D09EB" w:rsidRDefault="007D09EB" w:rsidP="007D09EB"/>
        </w:tc>
        <w:tc>
          <w:tcPr>
            <w:tcW w:w="1061" w:type="dxa"/>
          </w:tcPr>
          <w:p w14:paraId="55F0DC6E" w14:textId="77777777" w:rsidR="007D09EB" w:rsidRDefault="007D09EB" w:rsidP="007D09EB"/>
        </w:tc>
        <w:tc>
          <w:tcPr>
            <w:tcW w:w="2009" w:type="dxa"/>
          </w:tcPr>
          <w:p w14:paraId="144559A1" w14:textId="77777777" w:rsidR="007D09EB" w:rsidRDefault="007D09EB" w:rsidP="007D09EB"/>
        </w:tc>
      </w:tr>
      <w:tr w:rsidR="007D09EB" w14:paraId="6CE3F1CC" w14:textId="77777777" w:rsidTr="007D09EB">
        <w:trPr>
          <w:trHeight w:val="397"/>
        </w:trPr>
        <w:tc>
          <w:tcPr>
            <w:tcW w:w="1683" w:type="dxa"/>
          </w:tcPr>
          <w:p w14:paraId="627E442C" w14:textId="77777777" w:rsidR="007D09EB" w:rsidRDefault="007D09EB" w:rsidP="007D09EB"/>
        </w:tc>
        <w:tc>
          <w:tcPr>
            <w:tcW w:w="5337" w:type="dxa"/>
          </w:tcPr>
          <w:p w14:paraId="210A40CD" w14:textId="57C5F73D" w:rsidR="007D09EB" w:rsidRDefault="007D09EB" w:rsidP="007D09EB">
            <w:r>
              <w:t xml:space="preserve">How to Recognize if You’ve Fallen into Fundamental Darkness </w:t>
            </w:r>
          </w:p>
        </w:tc>
        <w:tc>
          <w:tcPr>
            <w:tcW w:w="892" w:type="dxa"/>
          </w:tcPr>
          <w:p w14:paraId="2164B2C5" w14:textId="77777777" w:rsidR="007D09EB" w:rsidRDefault="007D09EB" w:rsidP="007D09EB"/>
        </w:tc>
        <w:tc>
          <w:tcPr>
            <w:tcW w:w="1061" w:type="dxa"/>
          </w:tcPr>
          <w:p w14:paraId="2F2AEF2F" w14:textId="77777777" w:rsidR="007D09EB" w:rsidRDefault="007D09EB" w:rsidP="007D09EB"/>
        </w:tc>
        <w:tc>
          <w:tcPr>
            <w:tcW w:w="2009" w:type="dxa"/>
          </w:tcPr>
          <w:p w14:paraId="1D2699B8" w14:textId="77777777" w:rsidR="007D09EB" w:rsidRDefault="007D09EB" w:rsidP="007D09EB"/>
        </w:tc>
      </w:tr>
      <w:tr w:rsidR="007D09EB" w14:paraId="3CE3C697" w14:textId="77777777" w:rsidTr="007D09EB">
        <w:trPr>
          <w:trHeight w:val="397"/>
        </w:trPr>
        <w:tc>
          <w:tcPr>
            <w:tcW w:w="1683" w:type="dxa"/>
          </w:tcPr>
          <w:p w14:paraId="06C50047" w14:textId="77777777" w:rsidR="007D09EB" w:rsidRDefault="007D09EB" w:rsidP="007D09EB"/>
        </w:tc>
        <w:tc>
          <w:tcPr>
            <w:tcW w:w="5337" w:type="dxa"/>
          </w:tcPr>
          <w:p w14:paraId="4EA84F07" w14:textId="0F259314" w:rsidR="007D09EB" w:rsidRDefault="007D09EB" w:rsidP="007D09EB">
            <w:r>
              <w:t>How to Forge Your Mind of Faith</w:t>
            </w:r>
          </w:p>
        </w:tc>
        <w:tc>
          <w:tcPr>
            <w:tcW w:w="892" w:type="dxa"/>
          </w:tcPr>
          <w:p w14:paraId="29EC91F7" w14:textId="77777777" w:rsidR="007D09EB" w:rsidRDefault="007D09EB" w:rsidP="007D09EB"/>
        </w:tc>
        <w:tc>
          <w:tcPr>
            <w:tcW w:w="1061" w:type="dxa"/>
          </w:tcPr>
          <w:p w14:paraId="73A88313" w14:textId="77777777" w:rsidR="007D09EB" w:rsidRDefault="007D09EB" w:rsidP="007D09EB"/>
        </w:tc>
        <w:tc>
          <w:tcPr>
            <w:tcW w:w="2009" w:type="dxa"/>
          </w:tcPr>
          <w:p w14:paraId="22B961A5" w14:textId="77777777" w:rsidR="007D09EB" w:rsidRDefault="007D09EB" w:rsidP="007D09EB"/>
        </w:tc>
      </w:tr>
      <w:tr w:rsidR="007D09EB" w14:paraId="7D35251B" w14:textId="77777777" w:rsidTr="007D09EB">
        <w:trPr>
          <w:trHeight w:val="397"/>
        </w:trPr>
        <w:tc>
          <w:tcPr>
            <w:tcW w:w="1683" w:type="dxa"/>
          </w:tcPr>
          <w:p w14:paraId="2C96D6C6" w14:textId="77777777" w:rsidR="007D09EB" w:rsidRDefault="007D09EB" w:rsidP="007D09EB"/>
        </w:tc>
        <w:tc>
          <w:tcPr>
            <w:tcW w:w="5337" w:type="dxa"/>
          </w:tcPr>
          <w:p w14:paraId="31BA2845" w14:textId="77777777" w:rsidR="007D09EB" w:rsidRDefault="007D09EB" w:rsidP="007D09EB"/>
        </w:tc>
        <w:tc>
          <w:tcPr>
            <w:tcW w:w="892" w:type="dxa"/>
          </w:tcPr>
          <w:p w14:paraId="4DA7BDB3" w14:textId="77777777" w:rsidR="007D09EB" w:rsidRDefault="007D09EB" w:rsidP="007D09EB"/>
        </w:tc>
        <w:tc>
          <w:tcPr>
            <w:tcW w:w="1061" w:type="dxa"/>
          </w:tcPr>
          <w:p w14:paraId="372565AD" w14:textId="77777777" w:rsidR="007D09EB" w:rsidRDefault="007D09EB" w:rsidP="007D09EB"/>
        </w:tc>
        <w:tc>
          <w:tcPr>
            <w:tcW w:w="2009" w:type="dxa"/>
          </w:tcPr>
          <w:p w14:paraId="30BA7C09" w14:textId="77777777" w:rsidR="007D09EB" w:rsidRDefault="007D09EB" w:rsidP="007D09EB"/>
        </w:tc>
      </w:tr>
      <w:tr w:rsidR="007D09EB" w14:paraId="20934FC9" w14:textId="77777777" w:rsidTr="007D09EB">
        <w:trPr>
          <w:trHeight w:val="397"/>
        </w:trPr>
        <w:tc>
          <w:tcPr>
            <w:tcW w:w="1683" w:type="dxa"/>
          </w:tcPr>
          <w:p w14:paraId="77A5A3F4" w14:textId="77777777" w:rsidR="007D09EB" w:rsidRDefault="007D09EB" w:rsidP="007D09EB"/>
        </w:tc>
        <w:tc>
          <w:tcPr>
            <w:tcW w:w="5337" w:type="dxa"/>
          </w:tcPr>
          <w:p w14:paraId="288FB4AA" w14:textId="77777777" w:rsidR="007D09EB" w:rsidRDefault="007D09EB" w:rsidP="007D09EB"/>
        </w:tc>
        <w:tc>
          <w:tcPr>
            <w:tcW w:w="892" w:type="dxa"/>
          </w:tcPr>
          <w:p w14:paraId="2C129C53" w14:textId="77777777" w:rsidR="007D09EB" w:rsidRDefault="007D09EB" w:rsidP="007D09EB"/>
        </w:tc>
        <w:tc>
          <w:tcPr>
            <w:tcW w:w="1061" w:type="dxa"/>
          </w:tcPr>
          <w:p w14:paraId="6103E954" w14:textId="77777777" w:rsidR="007D09EB" w:rsidRDefault="007D09EB" w:rsidP="007D09EB"/>
        </w:tc>
        <w:tc>
          <w:tcPr>
            <w:tcW w:w="2009" w:type="dxa"/>
          </w:tcPr>
          <w:p w14:paraId="6E1B18CD" w14:textId="77777777" w:rsidR="007D09EB" w:rsidRDefault="007D09EB" w:rsidP="007D09EB"/>
        </w:tc>
      </w:tr>
      <w:tr w:rsidR="007D09EB" w14:paraId="78BE4146" w14:textId="77777777" w:rsidTr="007D09EB">
        <w:trPr>
          <w:trHeight w:val="397"/>
        </w:trPr>
        <w:tc>
          <w:tcPr>
            <w:tcW w:w="1683" w:type="dxa"/>
          </w:tcPr>
          <w:p w14:paraId="7B111555" w14:textId="77777777" w:rsidR="007D09EB" w:rsidRDefault="007D09EB" w:rsidP="007D09EB"/>
        </w:tc>
        <w:tc>
          <w:tcPr>
            <w:tcW w:w="5337" w:type="dxa"/>
          </w:tcPr>
          <w:p w14:paraId="596C455B" w14:textId="77777777" w:rsidR="007D09EB" w:rsidRDefault="007D09EB" w:rsidP="007D09EB"/>
        </w:tc>
        <w:tc>
          <w:tcPr>
            <w:tcW w:w="892" w:type="dxa"/>
          </w:tcPr>
          <w:p w14:paraId="29AD880E" w14:textId="77777777" w:rsidR="007D09EB" w:rsidRDefault="007D09EB" w:rsidP="007D09EB"/>
        </w:tc>
        <w:tc>
          <w:tcPr>
            <w:tcW w:w="1061" w:type="dxa"/>
          </w:tcPr>
          <w:p w14:paraId="01494C51" w14:textId="77777777" w:rsidR="007D09EB" w:rsidRDefault="007D09EB" w:rsidP="007D09EB"/>
        </w:tc>
        <w:tc>
          <w:tcPr>
            <w:tcW w:w="2009" w:type="dxa"/>
          </w:tcPr>
          <w:p w14:paraId="740180FC" w14:textId="77777777" w:rsidR="007D09EB" w:rsidRDefault="007D09EB" w:rsidP="007D09EB"/>
        </w:tc>
      </w:tr>
      <w:tr w:rsidR="007D09EB" w14:paraId="100E1A76" w14:textId="77777777" w:rsidTr="007D09EB">
        <w:trPr>
          <w:trHeight w:val="397"/>
        </w:trPr>
        <w:tc>
          <w:tcPr>
            <w:tcW w:w="1683" w:type="dxa"/>
          </w:tcPr>
          <w:p w14:paraId="76ABF7DB" w14:textId="77777777" w:rsidR="007D09EB" w:rsidRDefault="007D09EB" w:rsidP="007D09EB"/>
        </w:tc>
        <w:tc>
          <w:tcPr>
            <w:tcW w:w="5337" w:type="dxa"/>
          </w:tcPr>
          <w:p w14:paraId="3E508C63" w14:textId="77777777" w:rsidR="007D09EB" w:rsidRDefault="007D09EB" w:rsidP="007D09EB"/>
        </w:tc>
        <w:tc>
          <w:tcPr>
            <w:tcW w:w="892" w:type="dxa"/>
          </w:tcPr>
          <w:p w14:paraId="3326874F" w14:textId="77777777" w:rsidR="007D09EB" w:rsidRDefault="007D09EB" w:rsidP="007D09EB"/>
        </w:tc>
        <w:tc>
          <w:tcPr>
            <w:tcW w:w="1061" w:type="dxa"/>
          </w:tcPr>
          <w:p w14:paraId="6821B744" w14:textId="77777777" w:rsidR="007D09EB" w:rsidRDefault="007D09EB" w:rsidP="007D09EB"/>
        </w:tc>
        <w:tc>
          <w:tcPr>
            <w:tcW w:w="2009" w:type="dxa"/>
          </w:tcPr>
          <w:p w14:paraId="7080962C" w14:textId="77777777" w:rsidR="007D09EB" w:rsidRDefault="007D09EB" w:rsidP="007D09EB"/>
        </w:tc>
      </w:tr>
      <w:tr w:rsidR="007D09EB" w14:paraId="47301A69" w14:textId="77777777" w:rsidTr="007D09EB">
        <w:trPr>
          <w:trHeight w:val="397"/>
        </w:trPr>
        <w:tc>
          <w:tcPr>
            <w:tcW w:w="1683" w:type="dxa"/>
          </w:tcPr>
          <w:p w14:paraId="5DC8FBBC" w14:textId="77777777" w:rsidR="007D09EB" w:rsidRDefault="007D09EB" w:rsidP="007D09EB"/>
        </w:tc>
        <w:tc>
          <w:tcPr>
            <w:tcW w:w="5337" w:type="dxa"/>
          </w:tcPr>
          <w:p w14:paraId="026E501D" w14:textId="77777777" w:rsidR="007D09EB" w:rsidRDefault="007D09EB" w:rsidP="007D09EB"/>
        </w:tc>
        <w:tc>
          <w:tcPr>
            <w:tcW w:w="892" w:type="dxa"/>
          </w:tcPr>
          <w:p w14:paraId="5D0422D4" w14:textId="77777777" w:rsidR="007D09EB" w:rsidRDefault="007D09EB" w:rsidP="007D09EB"/>
        </w:tc>
        <w:tc>
          <w:tcPr>
            <w:tcW w:w="1061" w:type="dxa"/>
          </w:tcPr>
          <w:p w14:paraId="02B90500" w14:textId="77777777" w:rsidR="007D09EB" w:rsidRDefault="007D09EB" w:rsidP="007D09EB"/>
        </w:tc>
        <w:tc>
          <w:tcPr>
            <w:tcW w:w="2009" w:type="dxa"/>
          </w:tcPr>
          <w:p w14:paraId="0F017D49" w14:textId="77777777" w:rsidR="007D09EB" w:rsidRDefault="007D09EB" w:rsidP="007D09EB"/>
        </w:tc>
      </w:tr>
      <w:tr w:rsidR="007D09EB" w14:paraId="28A86295" w14:textId="77777777" w:rsidTr="007D09EB">
        <w:trPr>
          <w:trHeight w:val="397"/>
        </w:trPr>
        <w:tc>
          <w:tcPr>
            <w:tcW w:w="1683" w:type="dxa"/>
          </w:tcPr>
          <w:p w14:paraId="02C11D69" w14:textId="77777777" w:rsidR="007D09EB" w:rsidRDefault="007D09EB" w:rsidP="007D09EB"/>
        </w:tc>
        <w:tc>
          <w:tcPr>
            <w:tcW w:w="5337" w:type="dxa"/>
          </w:tcPr>
          <w:p w14:paraId="4591F9F8" w14:textId="77777777" w:rsidR="007D09EB" w:rsidRDefault="007D09EB" w:rsidP="007D09EB"/>
        </w:tc>
        <w:tc>
          <w:tcPr>
            <w:tcW w:w="892" w:type="dxa"/>
          </w:tcPr>
          <w:p w14:paraId="0C2F7B1D" w14:textId="77777777" w:rsidR="007D09EB" w:rsidRDefault="007D09EB" w:rsidP="007D09EB"/>
        </w:tc>
        <w:tc>
          <w:tcPr>
            <w:tcW w:w="1061" w:type="dxa"/>
          </w:tcPr>
          <w:p w14:paraId="1492ADC0" w14:textId="77777777" w:rsidR="007D09EB" w:rsidRDefault="007D09EB" w:rsidP="007D09EB"/>
        </w:tc>
        <w:tc>
          <w:tcPr>
            <w:tcW w:w="2009" w:type="dxa"/>
          </w:tcPr>
          <w:p w14:paraId="5A206AA7" w14:textId="77777777" w:rsidR="007D09EB" w:rsidRDefault="007D09EB" w:rsidP="007D09EB"/>
        </w:tc>
      </w:tr>
      <w:tr w:rsidR="007D09EB" w14:paraId="003A2776" w14:textId="77777777" w:rsidTr="007D09EB">
        <w:trPr>
          <w:trHeight w:val="397"/>
        </w:trPr>
        <w:tc>
          <w:tcPr>
            <w:tcW w:w="1683" w:type="dxa"/>
          </w:tcPr>
          <w:p w14:paraId="34ED0719" w14:textId="77777777" w:rsidR="007D09EB" w:rsidRDefault="007D09EB" w:rsidP="007D09EB"/>
        </w:tc>
        <w:tc>
          <w:tcPr>
            <w:tcW w:w="5337" w:type="dxa"/>
          </w:tcPr>
          <w:p w14:paraId="04360CFF" w14:textId="77777777" w:rsidR="007D09EB" w:rsidRDefault="007D09EB" w:rsidP="007D09EB"/>
        </w:tc>
        <w:tc>
          <w:tcPr>
            <w:tcW w:w="892" w:type="dxa"/>
          </w:tcPr>
          <w:p w14:paraId="289D4DFB" w14:textId="77777777" w:rsidR="007D09EB" w:rsidRDefault="007D09EB" w:rsidP="007D09EB"/>
        </w:tc>
        <w:tc>
          <w:tcPr>
            <w:tcW w:w="1061" w:type="dxa"/>
          </w:tcPr>
          <w:p w14:paraId="35C56AA1" w14:textId="77777777" w:rsidR="007D09EB" w:rsidRDefault="007D09EB" w:rsidP="007D09EB"/>
        </w:tc>
        <w:tc>
          <w:tcPr>
            <w:tcW w:w="2009" w:type="dxa"/>
          </w:tcPr>
          <w:p w14:paraId="71987129" w14:textId="77777777" w:rsidR="007D09EB" w:rsidRDefault="007D09EB" w:rsidP="007D09EB"/>
        </w:tc>
      </w:tr>
    </w:tbl>
    <w:p w14:paraId="510DE2D4" w14:textId="77777777" w:rsidR="009472BF" w:rsidRDefault="00DD68CF"/>
    <w:sectPr w:rsidR="009472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zNDcxsjC3NLE0MTJU0lEKTi0uzszPAykwqwUAo/f6hywAAAA="/>
  </w:docVars>
  <w:rsids>
    <w:rsidRoot w:val="00316F1F"/>
    <w:rsid w:val="00012820"/>
    <w:rsid w:val="00091E01"/>
    <w:rsid w:val="000C3262"/>
    <w:rsid w:val="00162929"/>
    <w:rsid w:val="001B5F4B"/>
    <w:rsid w:val="001F535F"/>
    <w:rsid w:val="002279C4"/>
    <w:rsid w:val="002A56A0"/>
    <w:rsid w:val="002B0975"/>
    <w:rsid w:val="00316F1F"/>
    <w:rsid w:val="00331620"/>
    <w:rsid w:val="00346A49"/>
    <w:rsid w:val="003658D1"/>
    <w:rsid w:val="00411FB5"/>
    <w:rsid w:val="00475C25"/>
    <w:rsid w:val="00501DDE"/>
    <w:rsid w:val="00546729"/>
    <w:rsid w:val="0055327F"/>
    <w:rsid w:val="005F5BDC"/>
    <w:rsid w:val="006161AE"/>
    <w:rsid w:val="00656FFC"/>
    <w:rsid w:val="006942B8"/>
    <w:rsid w:val="006C4E4C"/>
    <w:rsid w:val="00742DDC"/>
    <w:rsid w:val="007D09EB"/>
    <w:rsid w:val="007D71F7"/>
    <w:rsid w:val="007E2CF8"/>
    <w:rsid w:val="007E38EE"/>
    <w:rsid w:val="0089228E"/>
    <w:rsid w:val="008A6DAC"/>
    <w:rsid w:val="008F701F"/>
    <w:rsid w:val="00A97BBF"/>
    <w:rsid w:val="00B73EE4"/>
    <w:rsid w:val="00BD6976"/>
    <w:rsid w:val="00CE1EE9"/>
    <w:rsid w:val="00D9479B"/>
    <w:rsid w:val="00DC3528"/>
    <w:rsid w:val="00DD68CF"/>
    <w:rsid w:val="00F77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69748"/>
  <w15:chartTrackingRefBased/>
  <w15:docId w15:val="{62B77B97-F524-42DA-8045-FB0FE4013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6F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1E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1E0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83C784-CD51-4CA4-9206-188A0D7EC4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11</Words>
  <Characters>348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Blaine</dc:creator>
  <cp:keywords/>
  <dc:description/>
  <cp:lastModifiedBy>Margaret Blaine</cp:lastModifiedBy>
  <cp:revision>2</cp:revision>
  <cp:lastPrinted>2019-03-09T00:42:00Z</cp:lastPrinted>
  <dcterms:created xsi:type="dcterms:W3CDTF">2019-03-09T00:43:00Z</dcterms:created>
  <dcterms:modified xsi:type="dcterms:W3CDTF">2019-03-09T00:43:00Z</dcterms:modified>
</cp:coreProperties>
</file>